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34F47D" w14:textId="77777777" w:rsidR="004654F2" w:rsidRDefault="00382E05">
      <w:r>
        <w:rPr>
          <w:rFonts w:ascii="Calibri" w:eastAsia="Calibri" w:hAnsi="Calibri" w:cs="Calibri"/>
          <w:sz w:val="24"/>
          <w:szCs w:val="24"/>
        </w:rPr>
        <w:t>So you don't have to rejoin the team, but you will have to start and stop your recording and transcription. I don't know if I made the screen bigger or not, do you know that? No, it's fine. Okay.</w:t>
      </w:r>
    </w:p>
    <w:p w14:paraId="0434F47E" w14:textId="77777777" w:rsidR="004654F2" w:rsidRDefault="004654F2"/>
    <w:p w14:paraId="0434F47F" w14:textId="77777777" w:rsidR="004654F2" w:rsidRDefault="00382E05">
      <w:r>
        <w:rPr>
          <w:rFonts w:ascii="Calibri" w:eastAsia="Calibri" w:hAnsi="Calibri" w:cs="Calibri"/>
          <w:sz w:val="24"/>
          <w:szCs w:val="24"/>
        </w:rPr>
        <w:t>Okay. Okay. Okay.</w:t>
      </w:r>
    </w:p>
    <w:p w14:paraId="0434F480" w14:textId="77777777" w:rsidR="004654F2" w:rsidRDefault="004654F2"/>
    <w:p w14:paraId="0434F481" w14:textId="77777777" w:rsidR="004654F2" w:rsidRDefault="00382E05">
      <w:r>
        <w:rPr>
          <w:rFonts w:ascii="Calibri" w:eastAsia="Calibri" w:hAnsi="Calibri" w:cs="Calibri"/>
          <w:sz w:val="24"/>
          <w:szCs w:val="24"/>
        </w:rPr>
        <w:t>Okay. Okay. Okay.</w:t>
      </w:r>
    </w:p>
    <w:p w14:paraId="0434F482" w14:textId="77777777" w:rsidR="004654F2" w:rsidRDefault="004654F2"/>
    <w:p w14:paraId="0434F483" w14:textId="77777777" w:rsidR="004654F2" w:rsidRDefault="00382E05">
      <w:r>
        <w:rPr>
          <w:rFonts w:ascii="Calibri" w:eastAsia="Calibri" w:hAnsi="Calibri" w:cs="Calibri"/>
          <w:sz w:val="24"/>
          <w:szCs w:val="24"/>
        </w:rPr>
        <w:t>Okay. Okay. No.</w:t>
      </w:r>
    </w:p>
    <w:p w14:paraId="0434F484" w14:textId="77777777" w:rsidR="004654F2" w:rsidRDefault="004654F2"/>
    <w:p w14:paraId="0434F485" w14:textId="77777777" w:rsidR="004654F2" w:rsidRDefault="00382E05">
      <w:r>
        <w:rPr>
          <w:rFonts w:ascii="Calibri" w:eastAsia="Calibri" w:hAnsi="Calibri" w:cs="Calibri"/>
          <w:sz w:val="24"/>
          <w:szCs w:val="24"/>
        </w:rPr>
        <w:t>Just show, oh, there it is. Okay, one. Hold on, so we'll be placing there.</w:t>
      </w:r>
    </w:p>
    <w:p w14:paraId="0434F486" w14:textId="77777777" w:rsidR="004654F2" w:rsidRDefault="004654F2"/>
    <w:p w14:paraId="0434F487" w14:textId="77777777" w:rsidR="004654F2" w:rsidRDefault="00382E05">
      <w:r>
        <w:rPr>
          <w:rFonts w:ascii="Calibri" w:eastAsia="Calibri" w:hAnsi="Calibri" w:cs="Calibri"/>
          <w:sz w:val="24"/>
          <w:szCs w:val="24"/>
        </w:rPr>
        <w:t>Let's show this. Shareable. First night, everything.</w:t>
      </w:r>
    </w:p>
    <w:p w14:paraId="0434F488" w14:textId="77777777" w:rsidR="004654F2" w:rsidRDefault="004654F2"/>
    <w:p w14:paraId="0434F489" w14:textId="77777777" w:rsidR="004654F2" w:rsidRDefault="00382E05">
      <w:r>
        <w:rPr>
          <w:rFonts w:ascii="Calibri" w:eastAsia="Calibri" w:hAnsi="Calibri" w:cs="Calibri"/>
          <w:sz w:val="24"/>
          <w:szCs w:val="24"/>
        </w:rPr>
        <w:t>See which is which. Yeah. Yeah, yeah.</w:t>
      </w:r>
    </w:p>
    <w:p w14:paraId="0434F48A" w14:textId="77777777" w:rsidR="004654F2" w:rsidRDefault="004654F2"/>
    <w:p w14:paraId="0434F48B" w14:textId="77777777" w:rsidR="004654F2" w:rsidRDefault="00382E05">
      <w:r>
        <w:rPr>
          <w:rFonts w:ascii="Calibri" w:eastAsia="Calibri" w:hAnsi="Calibri" w:cs="Calibri"/>
          <w:sz w:val="24"/>
          <w:szCs w:val="24"/>
        </w:rPr>
        <w:t>This will be cross. Overspend. And I'm on 16.</w:t>
      </w:r>
    </w:p>
    <w:p w14:paraId="0434F48C" w14:textId="77777777" w:rsidR="004654F2" w:rsidRDefault="004654F2"/>
    <w:p w14:paraId="0434F48D" w14:textId="77777777" w:rsidR="004654F2" w:rsidRDefault="00382E05">
      <w:r>
        <w:rPr>
          <w:rFonts w:ascii="Calibri" w:eastAsia="Calibri" w:hAnsi="Calibri" w:cs="Calibri"/>
          <w:sz w:val="24"/>
          <w:szCs w:val="24"/>
        </w:rPr>
        <w:t>Same goes for. The opposite. And just.</w:t>
      </w:r>
    </w:p>
    <w:p w14:paraId="0434F48E" w14:textId="77777777" w:rsidR="004654F2" w:rsidRDefault="004654F2"/>
    <w:p w14:paraId="0434F48F" w14:textId="77777777" w:rsidR="004654F2" w:rsidRDefault="00382E05">
      <w:r>
        <w:rPr>
          <w:rFonts w:ascii="Calibri" w:eastAsia="Calibri" w:hAnsi="Calibri" w:cs="Calibri"/>
          <w:sz w:val="24"/>
          <w:szCs w:val="24"/>
        </w:rPr>
        <w:t>Such a. Okay. No. 14.</w:t>
      </w:r>
    </w:p>
    <w:p w14:paraId="0434F490" w14:textId="77777777" w:rsidR="004654F2" w:rsidRDefault="004654F2"/>
    <w:p w14:paraId="0434F491" w14:textId="77777777" w:rsidR="004654F2" w:rsidRDefault="00382E05">
      <w:r>
        <w:rPr>
          <w:rFonts w:ascii="Calibri" w:eastAsia="Calibri" w:hAnsi="Calibri" w:cs="Calibri"/>
          <w:sz w:val="24"/>
          <w:szCs w:val="24"/>
        </w:rPr>
        <w:t>One. Also. Also.</w:t>
      </w:r>
    </w:p>
    <w:p w14:paraId="0434F492" w14:textId="77777777" w:rsidR="004654F2" w:rsidRDefault="004654F2"/>
    <w:p w14:paraId="0434F493" w14:textId="77777777" w:rsidR="004654F2" w:rsidRDefault="00382E05">
      <w:r>
        <w:rPr>
          <w:rFonts w:ascii="Calibri" w:eastAsia="Calibri" w:hAnsi="Calibri" w:cs="Calibri"/>
          <w:sz w:val="24"/>
          <w:szCs w:val="24"/>
        </w:rPr>
        <w:t xml:space="preserve">Number one. Some of the ground floor. </w:t>
      </w:r>
      <w:proofErr w:type="spellStart"/>
      <w:r>
        <w:rPr>
          <w:rFonts w:ascii="Calibri" w:eastAsia="Calibri" w:hAnsi="Calibri" w:cs="Calibri"/>
          <w:sz w:val="24"/>
          <w:szCs w:val="24"/>
        </w:rPr>
        <w:t>So.</w:t>
      </w:r>
      <w:proofErr w:type="spellEnd"/>
    </w:p>
    <w:p w14:paraId="0434F494" w14:textId="77777777" w:rsidR="004654F2" w:rsidRDefault="004654F2"/>
    <w:p w14:paraId="0434F495" w14:textId="77777777" w:rsidR="004654F2" w:rsidRDefault="00382E05">
      <w:r>
        <w:rPr>
          <w:rFonts w:ascii="Calibri" w:eastAsia="Calibri" w:hAnsi="Calibri" w:cs="Calibri"/>
          <w:sz w:val="24"/>
          <w:szCs w:val="24"/>
        </w:rPr>
        <w:t>All right. Trust. Which is.</w:t>
      </w:r>
    </w:p>
    <w:p w14:paraId="0434F496" w14:textId="77777777" w:rsidR="004654F2" w:rsidRDefault="004654F2"/>
    <w:p w14:paraId="0434F497" w14:textId="77777777" w:rsidR="004654F2" w:rsidRDefault="00382E05">
      <w:r>
        <w:rPr>
          <w:rFonts w:ascii="Calibri" w:eastAsia="Calibri" w:hAnsi="Calibri" w:cs="Calibri"/>
          <w:sz w:val="24"/>
          <w:szCs w:val="24"/>
        </w:rPr>
        <w:t>Hope. Interior. So there's a flex shell.</w:t>
      </w:r>
    </w:p>
    <w:p w14:paraId="0434F498" w14:textId="77777777" w:rsidR="004654F2" w:rsidRDefault="004654F2"/>
    <w:p w14:paraId="0434F499" w14:textId="77777777" w:rsidR="004654F2" w:rsidRDefault="00382E05">
      <w:r>
        <w:rPr>
          <w:rFonts w:ascii="Calibri" w:eastAsia="Calibri" w:hAnsi="Calibri" w:cs="Calibri"/>
          <w:sz w:val="24"/>
          <w:szCs w:val="24"/>
        </w:rPr>
        <w:t>Also. Interior. So also.</w:t>
      </w:r>
    </w:p>
    <w:p w14:paraId="0434F49A" w14:textId="77777777" w:rsidR="004654F2" w:rsidRDefault="004654F2"/>
    <w:p w14:paraId="0434F49B" w14:textId="77777777" w:rsidR="004654F2" w:rsidRDefault="00382E05">
      <w:r>
        <w:rPr>
          <w:rFonts w:ascii="Calibri" w:eastAsia="Calibri" w:hAnsi="Calibri" w:cs="Calibri"/>
          <w:sz w:val="24"/>
          <w:szCs w:val="24"/>
        </w:rPr>
        <w:t>Let's show. Also interior. Being.</w:t>
      </w:r>
    </w:p>
    <w:p w14:paraId="0434F49C" w14:textId="77777777" w:rsidR="004654F2" w:rsidRDefault="004654F2"/>
    <w:p w14:paraId="0434F49D" w14:textId="77777777" w:rsidR="004654F2" w:rsidRDefault="00382E05">
      <w:r>
        <w:rPr>
          <w:rFonts w:ascii="Calibri" w:eastAsia="Calibri" w:hAnsi="Calibri" w:cs="Calibri"/>
          <w:sz w:val="24"/>
          <w:szCs w:val="24"/>
        </w:rPr>
        <w:t>Let's. Oh. Let's share.</w:t>
      </w:r>
    </w:p>
    <w:p w14:paraId="0434F49E" w14:textId="77777777" w:rsidR="004654F2" w:rsidRDefault="004654F2"/>
    <w:p w14:paraId="0434F49F" w14:textId="77777777" w:rsidR="004654F2" w:rsidRDefault="00382E05">
      <w:r>
        <w:rPr>
          <w:rFonts w:ascii="Calibri" w:eastAsia="Calibri" w:hAnsi="Calibri" w:cs="Calibri"/>
          <w:sz w:val="24"/>
          <w:szCs w:val="24"/>
        </w:rPr>
        <w:t>Yeah. Interior. It's also a trust.</w:t>
      </w:r>
    </w:p>
    <w:p w14:paraId="0434F4A0" w14:textId="77777777" w:rsidR="004654F2" w:rsidRDefault="004654F2"/>
    <w:p w14:paraId="0434F4A1" w14:textId="77777777" w:rsidR="004654F2" w:rsidRDefault="00382E05">
      <w:r>
        <w:rPr>
          <w:rFonts w:ascii="Calibri" w:eastAsia="Calibri" w:hAnsi="Calibri" w:cs="Calibri"/>
          <w:sz w:val="24"/>
          <w:szCs w:val="24"/>
        </w:rPr>
        <w:t>Stereo. Is this. Let's show.</w:t>
      </w:r>
    </w:p>
    <w:p w14:paraId="0434F4A2" w14:textId="77777777" w:rsidR="004654F2" w:rsidRDefault="004654F2"/>
    <w:p w14:paraId="0434F4A3" w14:textId="77777777" w:rsidR="004654F2" w:rsidRDefault="00382E05">
      <w:r>
        <w:rPr>
          <w:rFonts w:ascii="Calibri" w:eastAsia="Calibri" w:hAnsi="Calibri" w:cs="Calibri"/>
          <w:sz w:val="24"/>
          <w:szCs w:val="24"/>
        </w:rPr>
        <w:t>That's the first. Shell. This one is on.</w:t>
      </w:r>
    </w:p>
    <w:p w14:paraId="0434F4A4" w14:textId="77777777" w:rsidR="004654F2" w:rsidRDefault="004654F2"/>
    <w:p w14:paraId="0434F4A5" w14:textId="77777777" w:rsidR="004654F2" w:rsidRDefault="00382E05">
      <w:proofErr w:type="spellStart"/>
      <w:r>
        <w:rPr>
          <w:rFonts w:ascii="Calibri" w:eastAsia="Calibri" w:hAnsi="Calibri" w:cs="Calibri"/>
          <w:sz w:val="24"/>
          <w:szCs w:val="24"/>
        </w:rPr>
        <w:t>So.</w:t>
      </w:r>
      <w:proofErr w:type="spellEnd"/>
      <w:r>
        <w:rPr>
          <w:rFonts w:ascii="Calibri" w:eastAsia="Calibri" w:hAnsi="Calibri" w:cs="Calibri"/>
          <w:sz w:val="24"/>
          <w:szCs w:val="24"/>
        </w:rPr>
        <w:t xml:space="preserve"> Let's show. The bottom.</w:t>
      </w:r>
    </w:p>
    <w:p w14:paraId="0434F4A6" w14:textId="77777777" w:rsidR="004654F2" w:rsidRDefault="004654F2"/>
    <w:p w14:paraId="0434F4A7" w14:textId="77777777" w:rsidR="004654F2" w:rsidRDefault="00382E05">
      <w:proofErr w:type="spellStart"/>
      <w:r>
        <w:rPr>
          <w:rFonts w:ascii="Calibri" w:eastAsia="Calibri" w:hAnsi="Calibri" w:cs="Calibri"/>
          <w:sz w:val="24"/>
          <w:szCs w:val="24"/>
        </w:rPr>
        <w:t>So.</w:t>
      </w:r>
      <w:proofErr w:type="spellEnd"/>
      <w:r>
        <w:rPr>
          <w:rFonts w:ascii="Calibri" w:eastAsia="Calibri" w:hAnsi="Calibri" w:cs="Calibri"/>
          <w:sz w:val="24"/>
          <w:szCs w:val="24"/>
        </w:rPr>
        <w:t xml:space="preserve"> That's. Okay.</w:t>
      </w:r>
    </w:p>
    <w:p w14:paraId="0434F4A8" w14:textId="77777777" w:rsidR="004654F2" w:rsidRDefault="004654F2"/>
    <w:p w14:paraId="0434F4A9" w14:textId="77777777" w:rsidR="004654F2" w:rsidRDefault="00382E05">
      <w:r>
        <w:rPr>
          <w:rFonts w:ascii="Calibri" w:eastAsia="Calibri" w:hAnsi="Calibri" w:cs="Calibri"/>
          <w:sz w:val="24"/>
          <w:szCs w:val="24"/>
        </w:rPr>
        <w:t>Number one. Number one. On the bottom.</w:t>
      </w:r>
    </w:p>
    <w:p w14:paraId="0434F4AA" w14:textId="77777777" w:rsidR="004654F2" w:rsidRDefault="004654F2"/>
    <w:p w14:paraId="0434F4AB" w14:textId="77777777" w:rsidR="004654F2" w:rsidRDefault="00382E05">
      <w:r>
        <w:rPr>
          <w:rFonts w:ascii="Calibri" w:eastAsia="Calibri" w:hAnsi="Calibri" w:cs="Calibri"/>
          <w:sz w:val="24"/>
          <w:szCs w:val="24"/>
        </w:rPr>
        <w:t>I don't know where I'm taking this shortcut. It's fine. I don't know where I'm taking this shortcut.</w:t>
      </w:r>
    </w:p>
    <w:p w14:paraId="0434F4AC" w14:textId="77777777" w:rsidR="004654F2" w:rsidRDefault="004654F2"/>
    <w:p w14:paraId="0434F4B4" w14:textId="77777777" w:rsidR="004654F2" w:rsidRDefault="004654F2"/>
    <w:p w14:paraId="0434F4B5" w14:textId="77777777" w:rsidR="004654F2" w:rsidRDefault="00382E05">
      <w:r>
        <w:rPr>
          <w:rFonts w:ascii="Calibri" w:eastAsia="Calibri" w:hAnsi="Calibri" w:cs="Calibri"/>
          <w:sz w:val="24"/>
          <w:szCs w:val="24"/>
        </w:rPr>
        <w:t>Oh, no. That's good. That's all right.</w:t>
      </w:r>
    </w:p>
    <w:p w14:paraId="0434F4B6" w14:textId="77777777" w:rsidR="004654F2" w:rsidRDefault="004654F2"/>
    <w:p w14:paraId="0434F4B7" w14:textId="77777777" w:rsidR="004654F2" w:rsidRDefault="00382E05">
      <w:r>
        <w:rPr>
          <w:rFonts w:ascii="Calibri" w:eastAsia="Calibri" w:hAnsi="Calibri" w:cs="Calibri"/>
          <w:sz w:val="24"/>
          <w:szCs w:val="24"/>
        </w:rPr>
        <w:t>Flat shell at the top is also a beam. This external recognizant is a flat shell. Let me change this.</w:t>
      </w:r>
    </w:p>
    <w:p w14:paraId="0434F4B8" w14:textId="77777777" w:rsidR="004654F2" w:rsidRDefault="004654F2"/>
    <w:p w14:paraId="0434F4B9" w14:textId="77777777" w:rsidR="004654F2" w:rsidRDefault="00382E05">
      <w:r>
        <w:rPr>
          <w:rFonts w:ascii="Calibri" w:eastAsia="Calibri" w:hAnsi="Calibri" w:cs="Calibri"/>
          <w:sz w:val="24"/>
          <w:szCs w:val="24"/>
        </w:rPr>
        <w:t>Number 22, number 22, beam. Oh, cross, flat shell, beam. Number 25 is at the top, a flat shell.</w:t>
      </w:r>
    </w:p>
    <w:p w14:paraId="0434F4BA" w14:textId="77777777" w:rsidR="004654F2" w:rsidRDefault="004654F2"/>
    <w:p w14:paraId="0434F4BB" w14:textId="77777777" w:rsidR="004654F2" w:rsidRDefault="00382E05">
      <w:r>
        <w:rPr>
          <w:rFonts w:ascii="Calibri" w:eastAsia="Calibri" w:hAnsi="Calibri" w:cs="Calibri"/>
          <w:sz w:val="24"/>
          <w:szCs w:val="24"/>
        </w:rPr>
        <w:t>That is 6, 7, 8. This is the sum of all points, the x and the y, and then the square root of 2. I'll try to do it in one. I'll try to do it in two, but I won't do it in three. And if it's not, I'll do it in one.</w:t>
      </w:r>
    </w:p>
    <w:p w14:paraId="0434F4BC" w14:textId="77777777" w:rsidR="004654F2" w:rsidRDefault="004654F2"/>
    <w:p w14:paraId="0434F4BD" w14:textId="77777777" w:rsidR="004654F2" w:rsidRDefault="00382E05">
      <w:r>
        <w:rPr>
          <w:rFonts w:ascii="Calibri" w:eastAsia="Calibri" w:hAnsi="Calibri" w:cs="Calibri"/>
          <w:sz w:val="24"/>
          <w:szCs w:val="24"/>
        </w:rPr>
        <w:t>Let me find the picture. So this is, first, let me find where to type that. Type that.</w:t>
      </w:r>
    </w:p>
    <w:p w14:paraId="0434F4BE" w14:textId="77777777" w:rsidR="004654F2" w:rsidRDefault="004654F2"/>
    <w:p w14:paraId="0434F4BF" w14:textId="77777777" w:rsidR="004654F2" w:rsidRDefault="00382E05">
      <w:r>
        <w:rPr>
          <w:rFonts w:ascii="Calibri" w:eastAsia="Calibri" w:hAnsi="Calibri" w:cs="Calibri"/>
          <w:sz w:val="24"/>
          <w:szCs w:val="24"/>
        </w:rPr>
        <w:t>Let me see if I can find it. Let me see. Let me set my mind.</w:t>
      </w:r>
    </w:p>
    <w:p w14:paraId="0434F4C0" w14:textId="77777777" w:rsidR="004654F2" w:rsidRDefault="004654F2"/>
    <w:p w14:paraId="0434F4C1" w14:textId="77777777" w:rsidR="004654F2" w:rsidRDefault="00382E05">
      <w:r>
        <w:rPr>
          <w:rFonts w:ascii="Calibri" w:eastAsia="Calibri" w:hAnsi="Calibri" w:cs="Calibri"/>
          <w:sz w:val="24"/>
          <w:szCs w:val="24"/>
        </w:rPr>
        <w:t>Let me just squeeze this in. 38. So this is important.</w:t>
      </w:r>
    </w:p>
    <w:p w14:paraId="0434F4C2" w14:textId="77777777" w:rsidR="004654F2" w:rsidRDefault="004654F2"/>
    <w:p w14:paraId="0434F4C3" w14:textId="77777777" w:rsidR="004654F2" w:rsidRDefault="00382E05">
      <w:r>
        <w:rPr>
          <w:rFonts w:ascii="Calibri" w:eastAsia="Calibri" w:hAnsi="Calibri" w:cs="Calibri"/>
          <w:sz w:val="24"/>
          <w:szCs w:val="24"/>
        </w:rPr>
        <w:t>Just a little span. And yeah. Yeah.</w:t>
      </w:r>
    </w:p>
    <w:p w14:paraId="0434F4C4" w14:textId="77777777" w:rsidR="004654F2" w:rsidRDefault="004654F2"/>
    <w:p w14:paraId="0434F4C5" w14:textId="77777777" w:rsidR="004654F2" w:rsidRDefault="00382E05">
      <w:r>
        <w:rPr>
          <w:rFonts w:ascii="Calibri" w:eastAsia="Calibri" w:hAnsi="Calibri" w:cs="Calibri"/>
          <w:sz w:val="24"/>
          <w:szCs w:val="24"/>
        </w:rPr>
        <w:t>That's mine. That's. So there's the plus.</w:t>
      </w:r>
    </w:p>
    <w:p w14:paraId="0434F4C6" w14:textId="77777777" w:rsidR="004654F2" w:rsidRDefault="004654F2"/>
    <w:p w14:paraId="0434F4C7" w14:textId="77777777" w:rsidR="004654F2" w:rsidRDefault="00382E05">
      <w:r>
        <w:rPr>
          <w:rFonts w:ascii="Calibri" w:eastAsia="Calibri" w:hAnsi="Calibri" w:cs="Calibri"/>
          <w:sz w:val="24"/>
          <w:szCs w:val="24"/>
        </w:rPr>
        <w:t>Before. Before. Now there's a shell and goodies.</w:t>
      </w:r>
    </w:p>
    <w:p w14:paraId="0434F4C8" w14:textId="77777777" w:rsidR="004654F2" w:rsidRDefault="004654F2"/>
    <w:p w14:paraId="0434F4C9" w14:textId="77777777" w:rsidR="004654F2" w:rsidRDefault="00382E05">
      <w:r>
        <w:rPr>
          <w:rFonts w:ascii="Calibri" w:eastAsia="Calibri" w:hAnsi="Calibri" w:cs="Calibri"/>
          <w:sz w:val="24"/>
          <w:szCs w:val="24"/>
        </w:rPr>
        <w:t>Side. And Chris. Trust.</w:t>
      </w:r>
    </w:p>
    <w:p w14:paraId="0434F4CA" w14:textId="77777777" w:rsidR="004654F2" w:rsidRDefault="004654F2"/>
    <w:p w14:paraId="0434F4CB" w14:textId="77777777" w:rsidR="004654F2" w:rsidRDefault="00382E05">
      <w:r>
        <w:rPr>
          <w:rFonts w:ascii="Calibri" w:eastAsia="Calibri" w:hAnsi="Calibri" w:cs="Calibri"/>
          <w:sz w:val="24"/>
          <w:szCs w:val="24"/>
        </w:rPr>
        <w:t>I don't know which one is interesting. Can be. It has to be supported.</w:t>
      </w:r>
    </w:p>
    <w:p w14:paraId="0434F4CC" w14:textId="77777777" w:rsidR="004654F2" w:rsidRDefault="004654F2"/>
    <w:p w14:paraId="0434F4CD" w14:textId="77777777" w:rsidR="004654F2" w:rsidRDefault="00382E05">
      <w:r>
        <w:rPr>
          <w:rFonts w:ascii="Calibri" w:eastAsia="Calibri" w:hAnsi="Calibri" w:cs="Calibri"/>
          <w:sz w:val="24"/>
          <w:szCs w:val="24"/>
        </w:rPr>
        <w:t>Cross. Now this can be close. So the support by beams to bottom.</w:t>
      </w:r>
    </w:p>
    <w:p w14:paraId="0434F4CE" w14:textId="77777777" w:rsidR="004654F2" w:rsidRDefault="004654F2"/>
    <w:p w14:paraId="0434F4CF" w14:textId="77777777" w:rsidR="004654F2" w:rsidRDefault="00382E05">
      <w:r>
        <w:rPr>
          <w:rFonts w:ascii="Calibri" w:eastAsia="Calibri" w:hAnsi="Calibri" w:cs="Calibri"/>
          <w:sz w:val="24"/>
          <w:szCs w:val="24"/>
        </w:rPr>
        <w:t>Maybe. I don't know which one is interesting. It's.</w:t>
      </w:r>
    </w:p>
    <w:p w14:paraId="0434F4D0" w14:textId="77777777" w:rsidR="004654F2" w:rsidRDefault="004654F2"/>
    <w:p w14:paraId="0434F4D1" w14:textId="77777777" w:rsidR="004654F2" w:rsidRDefault="00382E05">
      <w:r>
        <w:rPr>
          <w:rFonts w:ascii="Calibri" w:eastAsia="Calibri" w:hAnsi="Calibri" w:cs="Calibri"/>
          <w:sz w:val="24"/>
          <w:szCs w:val="24"/>
        </w:rPr>
        <w:t>Plus. No. I know which elements on the scene.</w:t>
      </w:r>
    </w:p>
    <w:p w14:paraId="0434F4D2" w14:textId="77777777" w:rsidR="004654F2" w:rsidRDefault="004654F2"/>
    <w:p w14:paraId="0434F4D3" w14:textId="77777777" w:rsidR="004654F2" w:rsidRDefault="00382E05">
      <w:r>
        <w:rPr>
          <w:rFonts w:ascii="Calibri" w:eastAsia="Calibri" w:hAnsi="Calibri" w:cs="Calibri"/>
          <w:sz w:val="24"/>
          <w:szCs w:val="24"/>
        </w:rPr>
        <w:t>I don't know. This certainly has to be a cross at the bottom. I think that the bottom, there should be.</w:t>
      </w:r>
    </w:p>
    <w:p w14:paraId="0434F4D4" w14:textId="77777777" w:rsidR="004654F2" w:rsidRDefault="004654F2"/>
    <w:p w14:paraId="0434F4D5" w14:textId="77777777" w:rsidR="004654F2" w:rsidRDefault="00382E05">
      <w:r>
        <w:rPr>
          <w:rFonts w:ascii="Calibri" w:eastAsia="Calibri" w:hAnsi="Calibri" w:cs="Calibri"/>
          <w:sz w:val="24"/>
          <w:szCs w:val="24"/>
        </w:rPr>
        <w:t>That's all the fish shells. Which. I don't know.</w:t>
      </w:r>
    </w:p>
    <w:p w14:paraId="0434F4D6" w14:textId="77777777" w:rsidR="004654F2" w:rsidRDefault="004654F2"/>
    <w:p w14:paraId="0434F4D7" w14:textId="77777777" w:rsidR="004654F2" w:rsidRDefault="00382E05">
      <w:r>
        <w:rPr>
          <w:rFonts w:ascii="Calibri" w:eastAsia="Calibri" w:hAnsi="Calibri" w:cs="Calibri"/>
          <w:sz w:val="24"/>
          <w:szCs w:val="24"/>
        </w:rPr>
        <w:t>Now the Midwest. Oh. I don't know what that is.</w:t>
      </w:r>
    </w:p>
    <w:p w14:paraId="0434F4D8" w14:textId="77777777" w:rsidR="004654F2" w:rsidRDefault="004654F2"/>
    <w:p w14:paraId="0434F4D9" w14:textId="77777777" w:rsidR="004654F2" w:rsidRDefault="00382E05">
      <w:r>
        <w:rPr>
          <w:rFonts w:ascii="Calibri" w:eastAsia="Calibri" w:hAnsi="Calibri" w:cs="Calibri"/>
          <w:sz w:val="24"/>
          <w:szCs w:val="24"/>
        </w:rPr>
        <w:t>I don't know. There was no person. Can you trust them? I'm in five.</w:t>
      </w:r>
    </w:p>
    <w:p w14:paraId="0434F4DA" w14:textId="77777777" w:rsidR="004654F2" w:rsidRDefault="004654F2"/>
    <w:p w14:paraId="0434F4DB" w14:textId="77777777" w:rsidR="004654F2" w:rsidRDefault="00382E05">
      <w:r>
        <w:rPr>
          <w:rFonts w:ascii="Calibri" w:eastAsia="Calibri" w:hAnsi="Calibri" w:cs="Calibri"/>
          <w:sz w:val="24"/>
          <w:szCs w:val="24"/>
        </w:rPr>
        <w:t>Next year. My. Oops.</w:t>
      </w:r>
    </w:p>
    <w:p w14:paraId="0434F4DC" w14:textId="77777777" w:rsidR="004654F2" w:rsidRDefault="004654F2"/>
    <w:p w14:paraId="0434F4DD" w14:textId="77777777" w:rsidR="004654F2" w:rsidRDefault="00382E05">
      <w:r>
        <w:rPr>
          <w:rFonts w:ascii="Calibri" w:eastAsia="Calibri" w:hAnsi="Calibri" w:cs="Calibri"/>
          <w:sz w:val="24"/>
          <w:szCs w:val="24"/>
        </w:rPr>
        <w:t>I don't know. The middle. Fish show.</w:t>
      </w:r>
    </w:p>
    <w:p w14:paraId="0434F4DE" w14:textId="77777777" w:rsidR="004654F2" w:rsidRDefault="004654F2"/>
    <w:p w14:paraId="0434F4DF" w14:textId="77777777" w:rsidR="004654F2" w:rsidRDefault="00382E05">
      <w:r>
        <w:rPr>
          <w:rFonts w:ascii="Calibri" w:eastAsia="Calibri" w:hAnsi="Calibri" w:cs="Calibri"/>
          <w:sz w:val="24"/>
          <w:szCs w:val="24"/>
        </w:rPr>
        <w:t>I don't know. 60. I don't know.</w:t>
      </w:r>
    </w:p>
    <w:p w14:paraId="0434F4E0" w14:textId="77777777" w:rsidR="004654F2" w:rsidRDefault="004654F2"/>
    <w:p w14:paraId="0434F4E1" w14:textId="77777777" w:rsidR="004654F2" w:rsidRDefault="00382E05">
      <w:r>
        <w:rPr>
          <w:rFonts w:ascii="Calibri" w:eastAsia="Calibri" w:hAnsi="Calibri" w:cs="Calibri"/>
          <w:sz w:val="24"/>
          <w:szCs w:val="24"/>
        </w:rPr>
        <w:t>60. Yes. Okay.</w:t>
      </w:r>
    </w:p>
    <w:p w14:paraId="0434F4E2" w14:textId="77777777" w:rsidR="004654F2" w:rsidRDefault="004654F2"/>
    <w:p w14:paraId="0434F4E3" w14:textId="77777777" w:rsidR="004654F2" w:rsidRDefault="00382E05">
      <w:r>
        <w:rPr>
          <w:rFonts w:ascii="Calibri" w:eastAsia="Calibri" w:hAnsi="Calibri" w:cs="Calibri"/>
          <w:sz w:val="24"/>
          <w:szCs w:val="24"/>
        </w:rPr>
        <w:t>I don't know. I don't know. I don't know.</w:t>
      </w:r>
    </w:p>
    <w:p w14:paraId="0434F4E4" w14:textId="77777777" w:rsidR="004654F2" w:rsidRDefault="004654F2"/>
    <w:p w14:paraId="0434F4E5" w14:textId="77777777" w:rsidR="004654F2" w:rsidRDefault="00382E05">
      <w:r>
        <w:rPr>
          <w:rFonts w:ascii="Calibri" w:eastAsia="Calibri" w:hAnsi="Calibri" w:cs="Calibri"/>
          <w:sz w:val="24"/>
          <w:szCs w:val="24"/>
        </w:rPr>
        <w:lastRenderedPageBreak/>
        <w:t>Instruction. I'm sure. Yes.</w:t>
      </w:r>
    </w:p>
    <w:p w14:paraId="0434F4E6" w14:textId="77777777" w:rsidR="004654F2" w:rsidRDefault="004654F2"/>
    <w:p w14:paraId="0434F4E7" w14:textId="77777777" w:rsidR="004654F2" w:rsidRDefault="00382E05">
      <w:r>
        <w:rPr>
          <w:rFonts w:ascii="Calibri" w:eastAsia="Calibri" w:hAnsi="Calibri" w:cs="Calibri"/>
          <w:sz w:val="24"/>
          <w:szCs w:val="24"/>
        </w:rPr>
        <w:t>I don't know. Yes. Let's change energy.</w:t>
      </w:r>
    </w:p>
    <w:p w14:paraId="0434F4E8" w14:textId="77777777" w:rsidR="004654F2" w:rsidRDefault="004654F2"/>
    <w:p w14:paraId="0434F4E9" w14:textId="77777777" w:rsidR="004654F2" w:rsidRDefault="00382E05">
      <w:r>
        <w:rPr>
          <w:rFonts w:ascii="Calibri" w:eastAsia="Calibri" w:hAnsi="Calibri" w:cs="Calibri"/>
          <w:sz w:val="24"/>
          <w:szCs w:val="24"/>
        </w:rPr>
        <w:t>Let's work. Two. Seven digits.</w:t>
      </w:r>
    </w:p>
    <w:p w14:paraId="0434F4EA" w14:textId="77777777" w:rsidR="004654F2" w:rsidRDefault="004654F2"/>
    <w:p w14:paraId="0434F4EB" w14:textId="77777777" w:rsidR="004654F2" w:rsidRDefault="00382E05">
      <w:r>
        <w:rPr>
          <w:rFonts w:ascii="Calibri" w:eastAsia="Calibri" w:hAnsi="Calibri" w:cs="Calibri"/>
          <w:sz w:val="24"/>
          <w:szCs w:val="24"/>
        </w:rPr>
        <w:t>Six digits. Seven digits. I don't know.</w:t>
      </w:r>
    </w:p>
    <w:p w14:paraId="0434F4EC" w14:textId="77777777" w:rsidR="004654F2" w:rsidRDefault="004654F2"/>
    <w:p w14:paraId="0434F4ED" w14:textId="77777777" w:rsidR="004654F2" w:rsidRDefault="00382E05">
      <w:r>
        <w:rPr>
          <w:rFonts w:ascii="Calibri" w:eastAsia="Calibri" w:hAnsi="Calibri" w:cs="Calibri"/>
          <w:sz w:val="24"/>
          <w:szCs w:val="24"/>
        </w:rPr>
        <w:t>Oh. Oh. I don't know.</w:t>
      </w:r>
    </w:p>
    <w:p w14:paraId="0434F4EE" w14:textId="77777777" w:rsidR="004654F2" w:rsidRDefault="004654F2"/>
    <w:p w14:paraId="0434F4EF" w14:textId="77777777" w:rsidR="004654F2" w:rsidRDefault="00382E05">
      <w:r>
        <w:rPr>
          <w:rFonts w:ascii="Calibri" w:eastAsia="Calibri" w:hAnsi="Calibri" w:cs="Calibri"/>
          <w:sz w:val="24"/>
          <w:szCs w:val="24"/>
        </w:rPr>
        <w:t>I don't know. It's also doesn't show. For model.</w:t>
      </w:r>
    </w:p>
    <w:p w14:paraId="0434F4F0" w14:textId="77777777" w:rsidR="004654F2" w:rsidRDefault="004654F2"/>
    <w:p w14:paraId="0434F4F1" w14:textId="77777777" w:rsidR="004654F2" w:rsidRDefault="00382E05">
      <w:r>
        <w:rPr>
          <w:rFonts w:ascii="Calibri" w:eastAsia="Calibri" w:hAnsi="Calibri" w:cs="Calibri"/>
          <w:sz w:val="24"/>
          <w:szCs w:val="24"/>
        </w:rPr>
        <w:t>It's strange. Two has. The least amount of strain energy that it only consists of.</w:t>
      </w:r>
    </w:p>
    <w:p w14:paraId="0434F4F2" w14:textId="77777777" w:rsidR="004654F2" w:rsidRDefault="004654F2"/>
    <w:p w14:paraId="0434F4F3" w14:textId="77777777" w:rsidR="004654F2" w:rsidRDefault="00382E05">
      <w:r>
        <w:rPr>
          <w:rFonts w:ascii="Calibri" w:eastAsia="Calibri" w:hAnsi="Calibri" w:cs="Calibri"/>
          <w:sz w:val="24"/>
          <w:szCs w:val="24"/>
        </w:rPr>
        <w:t>I don't know. Shells. Which.</w:t>
      </w:r>
    </w:p>
    <w:p w14:paraId="0434F4F4" w14:textId="77777777" w:rsidR="004654F2" w:rsidRDefault="004654F2"/>
    <w:p w14:paraId="0434F4F5" w14:textId="77777777" w:rsidR="004654F2" w:rsidRDefault="00382E05">
      <w:r>
        <w:rPr>
          <w:rFonts w:ascii="Calibri" w:eastAsia="Calibri" w:hAnsi="Calibri" w:cs="Calibri"/>
          <w:sz w:val="24"/>
          <w:szCs w:val="24"/>
        </w:rPr>
        <w:t>Option. Energy. This one only has.</w:t>
      </w:r>
    </w:p>
    <w:p w14:paraId="0434F4F6" w14:textId="77777777" w:rsidR="004654F2" w:rsidRDefault="004654F2"/>
    <w:p w14:paraId="0434F4F7" w14:textId="77777777" w:rsidR="004654F2" w:rsidRDefault="00382E05">
      <w:r>
        <w:rPr>
          <w:rFonts w:ascii="Calibri" w:eastAsia="Calibri" w:hAnsi="Calibri" w:cs="Calibri"/>
          <w:sz w:val="24"/>
          <w:szCs w:val="24"/>
        </w:rPr>
        <w:t>Beams and. I don't know. Beams.</w:t>
      </w:r>
    </w:p>
    <w:p w14:paraId="0434F4F8" w14:textId="77777777" w:rsidR="004654F2" w:rsidRDefault="004654F2"/>
    <w:p w14:paraId="0434F4F9" w14:textId="77777777" w:rsidR="004654F2" w:rsidRDefault="00382E05">
      <w:r>
        <w:rPr>
          <w:rFonts w:ascii="Calibri" w:eastAsia="Calibri" w:hAnsi="Calibri" w:cs="Calibri"/>
          <w:sz w:val="24"/>
          <w:szCs w:val="24"/>
        </w:rPr>
        <w:t>It's strange. Representing. Absorbed by the structure.</w:t>
      </w:r>
    </w:p>
    <w:p w14:paraId="0434F4FA" w14:textId="77777777" w:rsidR="004654F2" w:rsidRDefault="004654F2"/>
    <w:p w14:paraId="0434F4FB" w14:textId="77777777" w:rsidR="004654F2" w:rsidRDefault="00382E05">
      <w:r>
        <w:rPr>
          <w:rFonts w:ascii="Calibri" w:eastAsia="Calibri" w:hAnsi="Calibri" w:cs="Calibri"/>
          <w:sz w:val="24"/>
          <w:szCs w:val="24"/>
        </w:rPr>
        <w:t xml:space="preserve">When it deforms. I don't know. </w:t>
      </w:r>
      <w:proofErr w:type="spellStart"/>
      <w:r>
        <w:rPr>
          <w:rFonts w:ascii="Calibri" w:eastAsia="Calibri" w:hAnsi="Calibri" w:cs="Calibri"/>
          <w:sz w:val="24"/>
          <w:szCs w:val="24"/>
        </w:rPr>
        <w:t>So.</w:t>
      </w:r>
      <w:proofErr w:type="spellEnd"/>
    </w:p>
    <w:p w14:paraId="0434F4FC" w14:textId="77777777" w:rsidR="004654F2" w:rsidRDefault="004654F2"/>
    <w:p w14:paraId="0434F4FD" w14:textId="77777777" w:rsidR="004654F2" w:rsidRDefault="00382E05">
      <w:r>
        <w:rPr>
          <w:rFonts w:ascii="Calibri" w:eastAsia="Calibri" w:hAnsi="Calibri" w:cs="Calibri"/>
          <w:sz w:val="24"/>
          <w:szCs w:val="24"/>
        </w:rPr>
        <w:t>And it should be. Seven. Eight.</w:t>
      </w:r>
    </w:p>
    <w:p w14:paraId="0434F4FE" w14:textId="77777777" w:rsidR="004654F2" w:rsidRDefault="004654F2"/>
    <w:p w14:paraId="0434F4FF" w14:textId="77777777" w:rsidR="004654F2" w:rsidRDefault="00382E05">
      <w:r>
        <w:rPr>
          <w:rFonts w:ascii="Calibri" w:eastAsia="Calibri" w:hAnsi="Calibri" w:cs="Calibri"/>
          <w:sz w:val="24"/>
          <w:szCs w:val="24"/>
        </w:rPr>
        <w:t>Building. I'm going with my. Option.</w:t>
      </w:r>
    </w:p>
    <w:p w14:paraId="0434F500" w14:textId="77777777" w:rsidR="004654F2" w:rsidRDefault="004654F2"/>
    <w:p w14:paraId="0434F501" w14:textId="77777777" w:rsidR="004654F2" w:rsidRDefault="00382E05">
      <w:r>
        <w:rPr>
          <w:rFonts w:ascii="Calibri" w:eastAsia="Calibri" w:hAnsi="Calibri" w:cs="Calibri"/>
          <w:sz w:val="24"/>
          <w:szCs w:val="24"/>
        </w:rPr>
        <w:t>I don't know. And option two, it doesn't seem right. They only have shells.</w:t>
      </w:r>
    </w:p>
    <w:p w14:paraId="0434F502" w14:textId="77777777" w:rsidR="004654F2" w:rsidRDefault="004654F2"/>
    <w:p w14:paraId="0434F503" w14:textId="77777777" w:rsidR="004654F2" w:rsidRDefault="00382E05">
      <w:r>
        <w:rPr>
          <w:rFonts w:ascii="Calibri" w:eastAsia="Calibri" w:hAnsi="Calibri" w:cs="Calibri"/>
          <w:sz w:val="24"/>
          <w:szCs w:val="24"/>
        </w:rPr>
        <w:t>And option three and four have a higher strain energy. So default. One.</w:t>
      </w:r>
    </w:p>
    <w:p w14:paraId="0434F504" w14:textId="77777777" w:rsidR="004654F2" w:rsidRDefault="004654F2"/>
    <w:p w14:paraId="0434F505" w14:textId="77777777" w:rsidR="004654F2" w:rsidRDefault="00382E05">
      <w:r>
        <w:rPr>
          <w:rFonts w:ascii="Calibri" w:eastAsia="Calibri" w:hAnsi="Calibri" w:cs="Calibri"/>
          <w:sz w:val="24"/>
          <w:szCs w:val="24"/>
        </w:rPr>
        <w:t>I don't know. Awesome. We're also moving next month.</w:t>
      </w:r>
    </w:p>
    <w:p w14:paraId="0434F506" w14:textId="77777777" w:rsidR="004654F2" w:rsidRDefault="004654F2"/>
    <w:p w14:paraId="0434F507" w14:textId="77777777" w:rsidR="004654F2" w:rsidRDefault="00382E05">
      <w:r>
        <w:rPr>
          <w:rFonts w:ascii="Calibri" w:eastAsia="Calibri" w:hAnsi="Calibri" w:cs="Calibri"/>
          <w:sz w:val="24"/>
          <w:szCs w:val="24"/>
        </w:rPr>
        <w:t>Each place. I don't know. Can I like.</w:t>
      </w:r>
    </w:p>
    <w:p w14:paraId="0434F508" w14:textId="77777777" w:rsidR="004654F2" w:rsidRDefault="004654F2"/>
    <w:p w14:paraId="0434F509" w14:textId="77777777" w:rsidR="004654F2" w:rsidRDefault="00382E05">
      <w:r>
        <w:rPr>
          <w:rFonts w:ascii="Calibri" w:eastAsia="Calibri" w:hAnsi="Calibri" w:cs="Calibri"/>
          <w:sz w:val="24"/>
          <w:szCs w:val="24"/>
        </w:rPr>
        <w:t>Can I, can this be fixed? I don't know. Okay. Choosing a particular space.</w:t>
      </w:r>
    </w:p>
    <w:p w14:paraId="0434F50A" w14:textId="77777777" w:rsidR="004654F2" w:rsidRDefault="004654F2"/>
    <w:p w14:paraId="0434F50B" w14:textId="77777777" w:rsidR="004654F2" w:rsidRDefault="00382E05">
      <w:r>
        <w:rPr>
          <w:rFonts w:ascii="Calibri" w:eastAsia="Calibri" w:hAnsi="Calibri" w:cs="Calibri"/>
          <w:sz w:val="24"/>
          <w:szCs w:val="24"/>
        </w:rPr>
        <w:t>Thank you. Overlap the text. I don't know.</w:t>
      </w:r>
    </w:p>
    <w:p w14:paraId="0434F512" w14:textId="77777777" w:rsidR="004654F2" w:rsidRDefault="004654F2"/>
    <w:p w14:paraId="0434F513" w14:textId="77777777" w:rsidR="004654F2" w:rsidRDefault="00382E05">
      <w:r>
        <w:rPr>
          <w:rFonts w:ascii="Calibri" w:eastAsia="Calibri" w:hAnsi="Calibri" w:cs="Calibri"/>
          <w:sz w:val="24"/>
          <w:szCs w:val="24"/>
        </w:rPr>
        <w:t>I don't know. So I cannot read the strain energy of the first. Five spaces.</w:t>
      </w:r>
    </w:p>
    <w:p w14:paraId="0434F514" w14:textId="77777777" w:rsidR="004654F2" w:rsidRDefault="004654F2"/>
    <w:p w14:paraId="0434F515" w14:textId="77777777" w:rsidR="004654F2" w:rsidRDefault="00382E05">
      <w:r>
        <w:rPr>
          <w:rFonts w:ascii="Calibri" w:eastAsia="Calibri" w:hAnsi="Calibri" w:cs="Calibri"/>
          <w:sz w:val="24"/>
          <w:szCs w:val="24"/>
        </w:rPr>
        <w:t xml:space="preserve">For each space. I need to move space, which has a lot of energy. </w:t>
      </w:r>
      <w:proofErr w:type="spellStart"/>
      <w:r>
        <w:rPr>
          <w:rFonts w:ascii="Calibri" w:eastAsia="Calibri" w:hAnsi="Calibri" w:cs="Calibri"/>
          <w:sz w:val="24"/>
          <w:szCs w:val="24"/>
        </w:rPr>
        <w:t>So.</w:t>
      </w:r>
      <w:proofErr w:type="spellEnd"/>
    </w:p>
    <w:p w14:paraId="0434F516" w14:textId="77777777" w:rsidR="004654F2" w:rsidRDefault="004654F2"/>
    <w:p w14:paraId="0434F517" w14:textId="77777777" w:rsidR="004654F2" w:rsidRDefault="00382E05">
      <w:r>
        <w:rPr>
          <w:rFonts w:ascii="Calibri" w:eastAsia="Calibri" w:hAnsi="Calibri" w:cs="Calibri"/>
          <w:sz w:val="24"/>
          <w:szCs w:val="24"/>
        </w:rPr>
        <w:t>Obviously there's going to be space. I don't know. Seven or nine.</w:t>
      </w:r>
    </w:p>
    <w:p w14:paraId="0434F518" w14:textId="77777777" w:rsidR="004654F2" w:rsidRDefault="004654F2"/>
    <w:p w14:paraId="0434F519" w14:textId="77777777" w:rsidR="004654F2" w:rsidRDefault="00382E05">
      <w:r>
        <w:rPr>
          <w:rFonts w:ascii="Calibri" w:eastAsia="Calibri" w:hAnsi="Calibri" w:cs="Calibri"/>
          <w:sz w:val="24"/>
          <w:szCs w:val="24"/>
        </w:rPr>
        <w:t>Largest. Space seven. It has largest strain energy.</w:t>
      </w:r>
    </w:p>
    <w:p w14:paraId="0434F51A" w14:textId="77777777" w:rsidR="004654F2" w:rsidRDefault="004654F2"/>
    <w:p w14:paraId="0434F51B" w14:textId="77777777" w:rsidR="004654F2" w:rsidRDefault="00382E05">
      <w:r>
        <w:rPr>
          <w:rFonts w:ascii="Calibri" w:eastAsia="Calibri" w:hAnsi="Calibri" w:cs="Calibri"/>
          <w:sz w:val="24"/>
          <w:szCs w:val="24"/>
        </w:rPr>
        <w:t>And. Okay. You're asked to split the maximum.</w:t>
      </w:r>
    </w:p>
    <w:p w14:paraId="0434F51C" w14:textId="77777777" w:rsidR="004654F2" w:rsidRDefault="004654F2"/>
    <w:p w14:paraId="0434F51D" w14:textId="77777777" w:rsidR="004654F2" w:rsidRDefault="00382E05">
      <w:r>
        <w:rPr>
          <w:rFonts w:ascii="Calibri" w:eastAsia="Calibri" w:hAnsi="Calibri" w:cs="Calibri"/>
          <w:sz w:val="24"/>
          <w:szCs w:val="24"/>
        </w:rPr>
        <w:t xml:space="preserve">You can use. However, you're also free to make your own choice. </w:t>
      </w:r>
      <w:proofErr w:type="spellStart"/>
      <w:r>
        <w:rPr>
          <w:rFonts w:ascii="Calibri" w:eastAsia="Calibri" w:hAnsi="Calibri" w:cs="Calibri"/>
          <w:sz w:val="24"/>
          <w:szCs w:val="24"/>
        </w:rPr>
        <w:t>So.</w:t>
      </w:r>
      <w:proofErr w:type="spellEnd"/>
    </w:p>
    <w:p w14:paraId="0434F51E" w14:textId="77777777" w:rsidR="004654F2" w:rsidRDefault="004654F2"/>
    <w:p w14:paraId="0434F51F" w14:textId="77777777" w:rsidR="004654F2" w:rsidRDefault="00382E05">
      <w:r>
        <w:rPr>
          <w:rFonts w:ascii="Calibri" w:eastAsia="Calibri" w:hAnsi="Calibri" w:cs="Calibri"/>
          <w:sz w:val="24"/>
          <w:szCs w:val="24"/>
        </w:rPr>
        <w:t>Which space to split. Split a space. Once again.</w:t>
      </w:r>
    </w:p>
    <w:p w14:paraId="0434F520" w14:textId="77777777" w:rsidR="004654F2" w:rsidRDefault="004654F2"/>
    <w:p w14:paraId="0434F521" w14:textId="77777777" w:rsidR="004654F2" w:rsidRDefault="00382E05">
      <w:r>
        <w:rPr>
          <w:rFonts w:ascii="Calibri" w:eastAsia="Calibri" w:hAnsi="Calibri" w:cs="Calibri"/>
          <w:sz w:val="24"/>
          <w:szCs w:val="24"/>
        </w:rPr>
        <w:t>The largest space. Default. Space.</w:t>
      </w:r>
    </w:p>
    <w:p w14:paraId="0434F522" w14:textId="77777777" w:rsidR="004654F2" w:rsidRDefault="004654F2"/>
    <w:p w14:paraId="0434F523" w14:textId="77777777" w:rsidR="004654F2" w:rsidRDefault="00382E05">
      <w:r>
        <w:rPr>
          <w:rFonts w:ascii="Calibri" w:eastAsia="Calibri" w:hAnsi="Calibri" w:cs="Calibri"/>
          <w:sz w:val="24"/>
          <w:szCs w:val="24"/>
        </w:rPr>
        <w:t>Nine or. Nine. The second largest space.</w:t>
      </w:r>
    </w:p>
    <w:p w14:paraId="0434F524" w14:textId="77777777" w:rsidR="004654F2" w:rsidRDefault="004654F2"/>
    <w:p w14:paraId="0434F525" w14:textId="77777777" w:rsidR="004654F2" w:rsidRDefault="00382E05">
      <w:r>
        <w:rPr>
          <w:rFonts w:ascii="Calibri" w:eastAsia="Calibri" w:hAnsi="Calibri" w:cs="Calibri"/>
          <w:sz w:val="24"/>
          <w:szCs w:val="24"/>
        </w:rPr>
        <w:t>The third largest space. Space. Continue.</w:t>
      </w:r>
    </w:p>
    <w:p w14:paraId="0434F526" w14:textId="77777777" w:rsidR="004654F2" w:rsidRDefault="004654F2"/>
    <w:p w14:paraId="0434F527" w14:textId="77777777" w:rsidR="004654F2" w:rsidRDefault="00382E05">
      <w:r>
        <w:rPr>
          <w:rFonts w:ascii="Calibri" w:eastAsia="Calibri" w:hAnsi="Calibri" w:cs="Calibri"/>
          <w:sz w:val="24"/>
          <w:szCs w:val="24"/>
        </w:rPr>
        <w:t>On top of. The building. Three different.</w:t>
      </w:r>
    </w:p>
    <w:p w14:paraId="0434F528" w14:textId="77777777" w:rsidR="004654F2" w:rsidRDefault="004654F2"/>
    <w:p w14:paraId="0434F529" w14:textId="77777777" w:rsidR="004654F2" w:rsidRDefault="00382E05">
      <w:r>
        <w:rPr>
          <w:rFonts w:ascii="Calibri" w:eastAsia="Calibri" w:hAnsi="Calibri" w:cs="Calibri"/>
          <w:sz w:val="24"/>
          <w:szCs w:val="24"/>
        </w:rPr>
        <w:t>Different space. That's compared to. The.</w:t>
      </w:r>
    </w:p>
    <w:p w14:paraId="0434F52A" w14:textId="77777777" w:rsidR="004654F2" w:rsidRDefault="004654F2"/>
    <w:p w14:paraId="0434F52B" w14:textId="77777777" w:rsidR="004654F2" w:rsidRDefault="00382E05">
      <w:r>
        <w:rPr>
          <w:rFonts w:ascii="Calibri" w:eastAsia="Calibri" w:hAnsi="Calibri" w:cs="Calibri"/>
          <w:sz w:val="24"/>
          <w:szCs w:val="24"/>
        </w:rPr>
        <w:t>High percentage. Created. Ocean design.</w:t>
      </w:r>
    </w:p>
    <w:p w14:paraId="6DD48D9A" w14:textId="77777777" w:rsidR="00382E05" w:rsidRDefault="00382E05" w:rsidP="00382E05">
      <w:r>
        <w:rPr>
          <w:rFonts w:ascii="Calibri" w:eastAsia="Calibri" w:hAnsi="Calibri" w:cs="Calibri"/>
          <w:sz w:val="24"/>
          <w:szCs w:val="24"/>
        </w:rPr>
        <w:t>I'm going to make this decision. We're all very deviated from my design. And option two has the largest space.</w:t>
      </w:r>
    </w:p>
    <w:p w14:paraId="0E492D4E" w14:textId="77777777" w:rsidR="00382E05" w:rsidRDefault="00382E05" w:rsidP="00382E05"/>
    <w:p w14:paraId="285BD397" w14:textId="77777777" w:rsidR="00382E05" w:rsidRDefault="00382E05" w:rsidP="00382E05">
      <w:r>
        <w:rPr>
          <w:rFonts w:ascii="Calibri" w:eastAsia="Calibri" w:hAnsi="Calibri" w:cs="Calibri"/>
          <w:sz w:val="24"/>
          <w:szCs w:val="24"/>
        </w:rPr>
        <w:t>They remove the top, which I don't think influences the strain energy that much. And they split space one. That should not matter.</w:t>
      </w:r>
    </w:p>
    <w:p w14:paraId="65D121EB" w14:textId="77777777" w:rsidR="00382E05" w:rsidRDefault="00382E05" w:rsidP="00382E05"/>
    <w:p w14:paraId="230F1AF3" w14:textId="77777777" w:rsidR="00382E05" w:rsidRDefault="00382E05" w:rsidP="00382E05">
      <w:r>
        <w:rPr>
          <w:rFonts w:ascii="Calibri" w:eastAsia="Calibri" w:hAnsi="Calibri" w:cs="Calibri"/>
          <w:sz w:val="24"/>
          <w:szCs w:val="24"/>
        </w:rPr>
        <w:t xml:space="preserve">Option three, the cantilever portion is made larger. Option four, to remove the </w:t>
      </w:r>
      <w:proofErr w:type="spellStart"/>
      <w:r>
        <w:rPr>
          <w:rFonts w:ascii="Calibri" w:eastAsia="Calibri" w:hAnsi="Calibri" w:cs="Calibri"/>
          <w:sz w:val="24"/>
          <w:szCs w:val="24"/>
        </w:rPr>
        <w:t>center</w:t>
      </w:r>
      <w:proofErr w:type="spellEnd"/>
      <w:r>
        <w:rPr>
          <w:rFonts w:ascii="Calibri" w:eastAsia="Calibri" w:hAnsi="Calibri" w:cs="Calibri"/>
          <w:sz w:val="24"/>
          <w:szCs w:val="24"/>
        </w:rPr>
        <w:t xml:space="preserve"> part, I think I'm going with my own option because the deviations are higher. And option two doesn't make much sense to increase the cantilevering portion by removing one base supporting block.</w:t>
      </w:r>
    </w:p>
    <w:p w14:paraId="1589A94E" w14:textId="77777777" w:rsidR="00382E05" w:rsidRDefault="00382E05" w:rsidP="00382E05"/>
    <w:p w14:paraId="5D30E4AF" w14:textId="77777777" w:rsidR="00382E05" w:rsidRDefault="00382E05" w:rsidP="00382E05">
      <w:r>
        <w:rPr>
          <w:rFonts w:ascii="Calibri" w:eastAsia="Calibri" w:hAnsi="Calibri" w:cs="Calibri"/>
          <w:sz w:val="24"/>
          <w:szCs w:val="24"/>
        </w:rPr>
        <w:t>Option two also has little influence because only the top small portion is removed. Option three, the entire corridor in the middle, I'm going with option one. My understanding of it.</w:t>
      </w:r>
    </w:p>
    <w:p w14:paraId="37C1F520" w14:textId="77777777" w:rsidR="00382E05" w:rsidRDefault="00382E05" w:rsidP="00382E05"/>
    <w:p w14:paraId="26E5A784" w14:textId="77777777" w:rsidR="00382E05" w:rsidRDefault="00382E05" w:rsidP="00382E05">
      <w:r>
        <w:rPr>
          <w:rFonts w:ascii="Calibri" w:eastAsia="Calibri" w:hAnsi="Calibri" w:cs="Calibri"/>
          <w:sz w:val="24"/>
          <w:szCs w:val="24"/>
        </w:rPr>
        <w:t>Push the threshold to complete the building. The space must be adjusted to cover the initial floor area. Review all previous steps on the screen to the left.</w:t>
      </w:r>
    </w:p>
    <w:p w14:paraId="53583317" w14:textId="77777777" w:rsidR="00382E05" w:rsidRDefault="00382E05" w:rsidP="00382E05"/>
    <w:p w14:paraId="79ACE5C6" w14:textId="77777777" w:rsidR="00382E05" w:rsidRDefault="00382E05" w:rsidP="00382E05">
      <w:r>
        <w:rPr>
          <w:rFonts w:ascii="Calibri" w:eastAsia="Calibri" w:hAnsi="Calibri" w:cs="Calibri"/>
          <w:sz w:val="24"/>
          <w:szCs w:val="24"/>
        </w:rPr>
        <w:t>I'm going to design one more. So it's going to be adjusted to, oh, OK. Oh, yeah, the cantilever is gone.</w:t>
      </w:r>
    </w:p>
    <w:p w14:paraId="78F7D6C3" w14:textId="77777777" w:rsidR="00382E05" w:rsidRDefault="00382E05" w:rsidP="00382E05"/>
    <w:p w14:paraId="56F6DE2A" w14:textId="77777777" w:rsidR="00382E05" w:rsidRDefault="00382E05" w:rsidP="00382E05">
      <w:r>
        <w:rPr>
          <w:rFonts w:ascii="Calibri" w:eastAsia="Calibri" w:hAnsi="Calibri" w:cs="Calibri"/>
          <w:sz w:val="24"/>
          <w:szCs w:val="24"/>
        </w:rPr>
        <w:t>And the room is going to split, OK. Make a spatial component. It's a nice way to make noise.</w:t>
      </w:r>
    </w:p>
    <w:p w14:paraId="57B5DDAE" w14:textId="77777777" w:rsidR="00382E05" w:rsidRDefault="00382E05" w:rsidP="00382E05"/>
    <w:p w14:paraId="77062FAE" w14:textId="77777777" w:rsidR="00382E05" w:rsidRDefault="00382E05" w:rsidP="00382E05">
      <w:r>
        <w:rPr>
          <w:rFonts w:ascii="Calibri" w:eastAsia="Calibri" w:hAnsi="Calibri" w:cs="Calibri"/>
          <w:sz w:val="24"/>
          <w:szCs w:val="24"/>
        </w:rPr>
        <w:t>Oh, shit. Yeah. It's duration two.</w:t>
      </w:r>
    </w:p>
    <w:p w14:paraId="43600D63" w14:textId="77777777" w:rsidR="00382E05" w:rsidRDefault="00382E05" w:rsidP="00382E05"/>
    <w:p w14:paraId="56EE6D73" w14:textId="77777777" w:rsidR="00382E05" w:rsidRDefault="00382E05" w:rsidP="00382E05">
      <w:r>
        <w:rPr>
          <w:rFonts w:ascii="Calibri" w:eastAsia="Calibri" w:hAnsi="Calibri" w:cs="Calibri"/>
          <w:sz w:val="24"/>
          <w:szCs w:val="24"/>
        </w:rPr>
        <w:t>Well, let's continue to proceed. First step is spatial structural model. Oh, once again, we need to think about it in the design.</w:t>
      </w:r>
    </w:p>
    <w:p w14:paraId="13E9B07E" w14:textId="77777777" w:rsidR="00382E05" w:rsidRDefault="00382E05" w:rsidP="00382E05"/>
    <w:p w14:paraId="072491D7" w14:textId="77777777" w:rsidR="00382E05" w:rsidRDefault="00382E05" w:rsidP="00382E05">
      <w:r>
        <w:rPr>
          <w:rFonts w:ascii="Calibri" w:eastAsia="Calibri" w:hAnsi="Calibri" w:cs="Calibri"/>
          <w:sz w:val="24"/>
          <w:szCs w:val="24"/>
        </w:rPr>
        <w:t>Oh, Fletcher has also moments. OK, this one is good. Please think about why you want this one.</w:t>
      </w:r>
    </w:p>
    <w:p w14:paraId="20FBA433" w14:textId="77777777" w:rsidR="00382E05" w:rsidRDefault="00382E05" w:rsidP="00382E05"/>
    <w:p w14:paraId="70D6E9C1" w14:textId="77777777" w:rsidR="00382E05" w:rsidRDefault="00382E05" w:rsidP="00382E05">
      <w:r>
        <w:rPr>
          <w:rFonts w:ascii="Calibri" w:eastAsia="Calibri" w:hAnsi="Calibri" w:cs="Calibri"/>
          <w:sz w:val="24"/>
          <w:szCs w:val="24"/>
        </w:rPr>
        <w:t>Can be a large beam to be here. I would like it. Well, it's going to be a beam.</w:t>
      </w:r>
    </w:p>
    <w:p w14:paraId="7FD277E9" w14:textId="77777777" w:rsidR="00382E05" w:rsidRDefault="00382E05" w:rsidP="00382E05"/>
    <w:p w14:paraId="484F2DF0" w14:textId="77777777" w:rsidR="00382E05" w:rsidRDefault="00382E05" w:rsidP="00382E05">
      <w:r>
        <w:rPr>
          <w:rFonts w:ascii="Calibri" w:eastAsia="Calibri" w:hAnsi="Calibri" w:cs="Calibri"/>
          <w:sz w:val="24"/>
          <w:szCs w:val="24"/>
        </w:rPr>
        <w:t>So it can also be a beam inside of the Fletcher, six plus. This is on the edge. Six and seven.</w:t>
      </w:r>
    </w:p>
    <w:p w14:paraId="20A2399D" w14:textId="77777777" w:rsidR="00382E05" w:rsidRDefault="00382E05" w:rsidP="00382E05"/>
    <w:p w14:paraId="0A890552" w14:textId="77777777" w:rsidR="00382E05" w:rsidRDefault="00382E05" w:rsidP="00382E05">
      <w:r>
        <w:rPr>
          <w:rFonts w:ascii="Calibri" w:eastAsia="Calibri" w:hAnsi="Calibri" w:cs="Calibri"/>
          <w:sz w:val="24"/>
          <w:szCs w:val="24"/>
        </w:rPr>
        <w:t>I'll make this beam have trusses on the large portion. Nine, I'll make it a shell in the middle. The room is split.</w:t>
      </w:r>
    </w:p>
    <w:p w14:paraId="459DC0A1" w14:textId="77777777" w:rsidR="00382E05" w:rsidRDefault="00382E05" w:rsidP="00382E05"/>
    <w:p w14:paraId="4FF3AFE9" w14:textId="77777777" w:rsidR="00382E05" w:rsidRDefault="00382E05" w:rsidP="00382E05">
      <w:r>
        <w:rPr>
          <w:rFonts w:ascii="Calibri" w:eastAsia="Calibri" w:hAnsi="Calibri" w:cs="Calibri"/>
          <w:sz w:val="24"/>
          <w:szCs w:val="24"/>
        </w:rPr>
        <w:t>The edges will be beams and trusses. Number 10 will be a beam. Let's do the other side.</w:t>
      </w:r>
    </w:p>
    <w:p w14:paraId="52B06C2A" w14:textId="77777777" w:rsidR="00382E05" w:rsidRDefault="00382E05" w:rsidP="00382E05"/>
    <w:p w14:paraId="55325E06" w14:textId="77777777" w:rsidR="00382E05" w:rsidRDefault="00382E05" w:rsidP="00382E05">
      <w:r>
        <w:rPr>
          <w:rFonts w:ascii="Calibri" w:eastAsia="Calibri" w:hAnsi="Calibri" w:cs="Calibri"/>
          <w:sz w:val="24"/>
          <w:szCs w:val="24"/>
        </w:rPr>
        <w:lastRenderedPageBreak/>
        <w:t>I'll make, let's see. This can be a Fletcher on the edge, so let's call it this. Oh, it's a truss at the top, the large portion at the bottom.</w:t>
      </w:r>
    </w:p>
    <w:p w14:paraId="084DF30F" w14:textId="77777777" w:rsidR="00382E05" w:rsidRDefault="00382E05" w:rsidP="00382E05"/>
    <w:p w14:paraId="317248FD" w14:textId="77777777" w:rsidR="00382E05" w:rsidRDefault="00382E05" w:rsidP="00382E05">
      <w:r>
        <w:rPr>
          <w:rFonts w:ascii="Calibri" w:eastAsia="Calibri" w:hAnsi="Calibri" w:cs="Calibri"/>
          <w:sz w:val="24"/>
          <w:szCs w:val="24"/>
        </w:rPr>
        <w:t>Number 16, no, 15 will be a truss. Number 16, so the middle can also be a beam. Number 17 will be a beam at the bottom.</w:t>
      </w:r>
    </w:p>
    <w:p w14:paraId="0866D0C7" w14:textId="77777777" w:rsidR="00382E05" w:rsidRDefault="00382E05" w:rsidP="00382E05"/>
    <w:p w14:paraId="6B6424FA" w14:textId="77777777" w:rsidR="00382E05" w:rsidRDefault="00382E05" w:rsidP="00382E05">
      <w:r>
        <w:rPr>
          <w:rFonts w:ascii="Calibri" w:eastAsia="Calibri" w:hAnsi="Calibri" w:cs="Calibri"/>
          <w:sz w:val="24"/>
          <w:szCs w:val="24"/>
        </w:rPr>
        <w:t>18, top. Truss 2 will be a beam, 21, which is a beam, 22, 22, 22. I'll make it.</w:t>
      </w:r>
    </w:p>
    <w:p w14:paraId="7BEB7DFB" w14:textId="77777777" w:rsidR="00382E05" w:rsidRDefault="00382E05" w:rsidP="00382E05"/>
    <w:p w14:paraId="144D0D6F" w14:textId="77777777" w:rsidR="00382E05" w:rsidRDefault="00382E05" w:rsidP="00382E05">
      <w:r>
        <w:rPr>
          <w:rFonts w:ascii="Calibri" w:eastAsia="Calibri" w:hAnsi="Calibri" w:cs="Calibri"/>
          <w:sz w:val="24"/>
          <w:szCs w:val="24"/>
        </w:rPr>
        <w:t>It is beams, four, and four is there. On the other side, it's in four. This was on just a minute already, so we need to take the Fletcher now.</w:t>
      </w:r>
    </w:p>
    <w:p w14:paraId="6B09098D" w14:textId="77777777" w:rsidR="00382E05" w:rsidRDefault="00382E05" w:rsidP="00382E05"/>
    <w:p w14:paraId="54C06932" w14:textId="77777777" w:rsidR="00382E05" w:rsidRDefault="00382E05" w:rsidP="00382E05">
      <w:r>
        <w:rPr>
          <w:rFonts w:ascii="Calibri" w:eastAsia="Calibri" w:hAnsi="Calibri" w:cs="Calibri"/>
          <w:sz w:val="24"/>
          <w:szCs w:val="24"/>
        </w:rPr>
        <w:t>Oh no, this is a beam. Let's make a truss as well. Six, I'm going to make one here, a truss there.</w:t>
      </w:r>
    </w:p>
    <w:p w14:paraId="7490907B" w14:textId="77777777" w:rsidR="00382E05" w:rsidRDefault="00382E05" w:rsidP="00382E05"/>
    <w:p w14:paraId="6903BF69" w14:textId="77777777" w:rsidR="00382E05" w:rsidRDefault="00382E05" w:rsidP="00382E05">
      <w:r>
        <w:rPr>
          <w:rFonts w:ascii="Calibri" w:eastAsia="Calibri" w:hAnsi="Calibri" w:cs="Calibri"/>
          <w:sz w:val="24"/>
          <w:szCs w:val="24"/>
        </w:rPr>
        <w:t>And seven, I'll make it a truss. Let's put it in the rotation. 28, make that one on.</w:t>
      </w:r>
    </w:p>
    <w:p w14:paraId="4FD2FB61" w14:textId="77777777" w:rsidR="00382E05" w:rsidRDefault="00382E05" w:rsidP="00382E05"/>
    <w:p w14:paraId="6C02A914" w14:textId="77777777" w:rsidR="00382E05" w:rsidRDefault="00382E05" w:rsidP="00382E05">
      <w:r>
        <w:rPr>
          <w:rFonts w:ascii="Calibri" w:eastAsia="Calibri" w:hAnsi="Calibri" w:cs="Calibri"/>
          <w:sz w:val="24"/>
          <w:szCs w:val="24"/>
        </w:rPr>
        <w:t>Oh, and then this truss can go. No, not this one. No, not this one.</w:t>
      </w:r>
    </w:p>
    <w:p w14:paraId="3D1D533C" w14:textId="77777777" w:rsidR="00382E05" w:rsidRDefault="00382E05" w:rsidP="00382E05"/>
    <w:p w14:paraId="290EFF16" w14:textId="77777777" w:rsidR="00382E05" w:rsidRDefault="00382E05" w:rsidP="00382E05">
      <w:r>
        <w:rPr>
          <w:rFonts w:ascii="Calibri" w:eastAsia="Calibri" w:hAnsi="Calibri" w:cs="Calibri"/>
          <w:sz w:val="24"/>
          <w:szCs w:val="24"/>
        </w:rPr>
        <w:t>Not this one, this one. This one can be a shell, sort of there. No, this one is also here.</w:t>
      </w:r>
    </w:p>
    <w:p w14:paraId="3F5CC41C" w14:textId="77777777" w:rsidR="00382E05" w:rsidRDefault="00382E05" w:rsidP="00382E05"/>
    <w:p w14:paraId="64DC4D32" w14:textId="77777777" w:rsidR="00382E05" w:rsidRDefault="00382E05" w:rsidP="00382E05">
      <w:r>
        <w:rPr>
          <w:rFonts w:ascii="Calibri" w:eastAsia="Calibri" w:hAnsi="Calibri" w:cs="Calibri"/>
          <w:sz w:val="24"/>
          <w:szCs w:val="24"/>
        </w:rPr>
        <w:t>It's not a shell. Shell, no, it's not a shell, but shell, no. Let's see.</w:t>
      </w:r>
    </w:p>
    <w:p w14:paraId="728A6DFF" w14:textId="77777777" w:rsidR="00382E05" w:rsidRDefault="00382E05" w:rsidP="00382E05"/>
    <w:p w14:paraId="43AAD2FC" w14:textId="77777777" w:rsidR="00382E05" w:rsidRDefault="00382E05" w:rsidP="00382E05">
      <w:r>
        <w:rPr>
          <w:rFonts w:ascii="Calibri" w:eastAsia="Calibri" w:hAnsi="Calibri" w:cs="Calibri"/>
          <w:sz w:val="24"/>
          <w:szCs w:val="24"/>
        </w:rPr>
        <w:t>Wait, where is the, is this beam in the future? No. So, 44. It's in the middle.</w:t>
      </w:r>
    </w:p>
    <w:p w14:paraId="0B6CF76D" w14:textId="77777777" w:rsidR="00382E05" w:rsidRDefault="00382E05" w:rsidP="00382E05"/>
    <w:p w14:paraId="6E5CB6F5" w14:textId="77777777" w:rsidR="00382E05" w:rsidRDefault="00382E05" w:rsidP="00382E05">
      <w:r>
        <w:rPr>
          <w:rFonts w:ascii="Calibri" w:eastAsia="Calibri" w:hAnsi="Calibri" w:cs="Calibri"/>
          <w:sz w:val="24"/>
          <w:szCs w:val="24"/>
        </w:rPr>
        <w:t>It can be a Fletcher. 43. Let's see.</w:t>
      </w:r>
    </w:p>
    <w:p w14:paraId="75E3D534" w14:textId="77777777" w:rsidR="00382E05" w:rsidRDefault="00382E05" w:rsidP="00382E05"/>
    <w:p w14:paraId="40772400" w14:textId="77777777" w:rsidR="00382E05" w:rsidRDefault="00382E05" w:rsidP="00382E05">
      <w:r>
        <w:rPr>
          <w:rFonts w:ascii="Calibri" w:eastAsia="Calibri" w:hAnsi="Calibri" w:cs="Calibri"/>
          <w:sz w:val="24"/>
          <w:szCs w:val="24"/>
        </w:rPr>
        <w:t>Oh, it's on. Oh, no, not the truss. The edges will be trusses, and then these can be Fletcher shells.</w:t>
      </w:r>
    </w:p>
    <w:p w14:paraId="35ACF46F" w14:textId="77777777" w:rsidR="00382E05" w:rsidRDefault="00382E05" w:rsidP="00382E05"/>
    <w:p w14:paraId="472A1766" w14:textId="77777777" w:rsidR="00382E05" w:rsidRDefault="00382E05" w:rsidP="00382E05">
      <w:r>
        <w:rPr>
          <w:rFonts w:ascii="Calibri" w:eastAsia="Calibri" w:hAnsi="Calibri" w:cs="Calibri"/>
          <w:sz w:val="24"/>
          <w:szCs w:val="24"/>
        </w:rPr>
        <w:t>Those are just there. Yeah, this will be a Fletcher shell. No, not the beam.</w:t>
      </w:r>
    </w:p>
    <w:p w14:paraId="34D06C10" w14:textId="77777777" w:rsidR="00382E05" w:rsidRDefault="00382E05" w:rsidP="00382E05"/>
    <w:p w14:paraId="3ACE6AA5" w14:textId="77777777" w:rsidR="00382E05" w:rsidRDefault="00382E05" w:rsidP="00382E05">
      <w:r>
        <w:rPr>
          <w:rFonts w:ascii="Calibri" w:eastAsia="Calibri" w:hAnsi="Calibri" w:cs="Calibri"/>
          <w:sz w:val="24"/>
          <w:szCs w:val="24"/>
        </w:rPr>
        <w:t>This will be a Fletcher shell. This can go. Where is this shell? Truss, well, it's a good.</w:t>
      </w:r>
    </w:p>
    <w:p w14:paraId="1BDE04B3" w14:textId="77777777" w:rsidR="00382E05" w:rsidRDefault="00382E05" w:rsidP="00382E05"/>
    <w:p w14:paraId="2F6708D1" w14:textId="77777777" w:rsidR="00382E05" w:rsidRDefault="00382E05" w:rsidP="00382E05">
      <w:r>
        <w:rPr>
          <w:rFonts w:ascii="Calibri" w:eastAsia="Calibri" w:hAnsi="Calibri" w:cs="Calibri"/>
          <w:sz w:val="24"/>
          <w:szCs w:val="24"/>
        </w:rPr>
        <w:t>No, it's just a truss. Oh, 15. Where's 15? Oh, oh, oh, oh, oh, no.</w:t>
      </w:r>
    </w:p>
    <w:p w14:paraId="1EC9FFD6" w14:textId="77777777" w:rsidR="00382E05" w:rsidRDefault="00382E05" w:rsidP="00382E05"/>
    <w:p w14:paraId="46687A47" w14:textId="77777777" w:rsidR="00382E05" w:rsidRDefault="00382E05" w:rsidP="00382E05">
      <w:r>
        <w:rPr>
          <w:rFonts w:ascii="Calibri" w:eastAsia="Calibri" w:hAnsi="Calibri" w:cs="Calibri"/>
          <w:sz w:val="24"/>
          <w:szCs w:val="24"/>
        </w:rPr>
        <w:t>I will still use this one. Come on. Get that too.</w:t>
      </w:r>
    </w:p>
    <w:p w14:paraId="3127BED9" w14:textId="77777777" w:rsidR="00382E05" w:rsidRDefault="00382E05" w:rsidP="00382E05"/>
    <w:p w14:paraId="5CD1687E" w14:textId="77777777" w:rsidR="00382E05" w:rsidRDefault="00382E05" w:rsidP="00382E05">
      <w:r>
        <w:rPr>
          <w:rFonts w:ascii="Calibri" w:eastAsia="Calibri" w:hAnsi="Calibri" w:cs="Calibri"/>
          <w:sz w:val="24"/>
          <w:szCs w:val="24"/>
        </w:rPr>
        <w:t>Yeah, truss too much. No, truss. Yeah, that's truss.</w:t>
      </w:r>
    </w:p>
    <w:p w14:paraId="68A2858F" w14:textId="77777777" w:rsidR="00382E05" w:rsidRDefault="00382E05" w:rsidP="00382E05"/>
    <w:p w14:paraId="3DEAAC58" w14:textId="77777777" w:rsidR="00382E05" w:rsidRDefault="00382E05" w:rsidP="00382E05">
      <w:r>
        <w:rPr>
          <w:rFonts w:ascii="Calibri" w:eastAsia="Calibri" w:hAnsi="Calibri" w:cs="Calibri"/>
          <w:sz w:val="24"/>
          <w:szCs w:val="24"/>
        </w:rPr>
        <w:t>Truss. Oh, okay. Nice, this one's a Fletcher shell, so.</w:t>
      </w:r>
    </w:p>
    <w:p w14:paraId="6EE28D4C" w14:textId="77777777" w:rsidR="00382E05" w:rsidRDefault="00382E05" w:rsidP="00382E05"/>
    <w:p w14:paraId="04539AF1" w14:textId="77777777" w:rsidR="00382E05" w:rsidRDefault="00382E05" w:rsidP="00382E05">
      <w:r>
        <w:rPr>
          <w:rFonts w:ascii="Calibri" w:eastAsia="Calibri" w:hAnsi="Calibri" w:cs="Calibri"/>
          <w:sz w:val="24"/>
          <w:szCs w:val="24"/>
        </w:rPr>
        <w:t>Nine. It can be a Fletcher shell. 31.</w:t>
      </w:r>
    </w:p>
    <w:p w14:paraId="166BCC9F" w14:textId="77777777" w:rsidR="00382E05" w:rsidRDefault="00382E05" w:rsidP="00382E05"/>
    <w:p w14:paraId="4095A4A9" w14:textId="77777777" w:rsidR="00382E05" w:rsidRDefault="00382E05" w:rsidP="00382E05">
      <w:r>
        <w:rPr>
          <w:rFonts w:ascii="Calibri" w:eastAsia="Calibri" w:hAnsi="Calibri" w:cs="Calibri"/>
          <w:sz w:val="24"/>
          <w:szCs w:val="24"/>
        </w:rPr>
        <w:t>Next to it can also be a Fletcher shell. But the columns are resting on it, so no. Beams.</w:t>
      </w:r>
    </w:p>
    <w:p w14:paraId="47DACA60" w14:textId="77777777" w:rsidR="00382E05" w:rsidRDefault="00382E05" w:rsidP="00382E05"/>
    <w:p w14:paraId="2F929CB1" w14:textId="77777777" w:rsidR="00382E05" w:rsidRDefault="00382E05" w:rsidP="00382E05">
      <w:r>
        <w:rPr>
          <w:rFonts w:ascii="Calibri" w:eastAsia="Calibri" w:hAnsi="Calibri" w:cs="Calibri"/>
          <w:sz w:val="24"/>
          <w:szCs w:val="24"/>
        </w:rPr>
        <w:t>31. Fletcher shell. 32 is also on the interior.</w:t>
      </w:r>
    </w:p>
    <w:p w14:paraId="269207A5" w14:textId="77777777" w:rsidR="00382E05" w:rsidRDefault="00382E05" w:rsidP="00382E05"/>
    <w:p w14:paraId="4B3C1A82" w14:textId="77777777" w:rsidR="00382E05" w:rsidRDefault="00382E05" w:rsidP="00382E05">
      <w:r>
        <w:rPr>
          <w:rFonts w:ascii="Calibri" w:eastAsia="Calibri" w:hAnsi="Calibri" w:cs="Calibri"/>
          <w:sz w:val="24"/>
          <w:szCs w:val="24"/>
        </w:rPr>
        <w:t>This is going to be the nearest. The part is resting on it. 34.</w:t>
      </w:r>
    </w:p>
    <w:p w14:paraId="5BD1D7B3" w14:textId="77777777" w:rsidR="00382E05" w:rsidRDefault="00382E05" w:rsidP="00382E05"/>
    <w:p w14:paraId="1C4CCC24" w14:textId="77777777" w:rsidR="00382E05" w:rsidRDefault="00382E05" w:rsidP="00382E05">
      <w:r>
        <w:rPr>
          <w:rFonts w:ascii="Calibri" w:eastAsia="Calibri" w:hAnsi="Calibri" w:cs="Calibri"/>
          <w:sz w:val="24"/>
          <w:szCs w:val="24"/>
        </w:rPr>
        <w:t>Truss. Yes. It's going to show.</w:t>
      </w:r>
    </w:p>
    <w:p w14:paraId="494039F3" w14:textId="77777777" w:rsidR="00382E05" w:rsidRDefault="00382E05" w:rsidP="00382E05"/>
    <w:p w14:paraId="3FFBF3F2" w14:textId="77777777" w:rsidR="00382E05" w:rsidRDefault="00382E05" w:rsidP="00382E05">
      <w:r>
        <w:rPr>
          <w:rFonts w:ascii="Calibri" w:eastAsia="Calibri" w:hAnsi="Calibri" w:cs="Calibri"/>
          <w:sz w:val="24"/>
          <w:szCs w:val="24"/>
        </w:rPr>
        <w:t>35. Truss. 36.</w:t>
      </w:r>
    </w:p>
    <w:p w14:paraId="3FCA6E7E" w14:textId="77777777" w:rsidR="00382E05" w:rsidRDefault="00382E05" w:rsidP="00382E05"/>
    <w:p w14:paraId="53FDC0F9" w14:textId="77777777" w:rsidR="00382E05" w:rsidRDefault="00382E05" w:rsidP="00382E05">
      <w:r>
        <w:rPr>
          <w:rFonts w:ascii="Calibri" w:eastAsia="Calibri" w:hAnsi="Calibri" w:cs="Calibri"/>
          <w:sz w:val="24"/>
          <w:szCs w:val="24"/>
        </w:rPr>
        <w:t>Six interior. I know that's resting on 15. Seven.</w:t>
      </w:r>
    </w:p>
    <w:p w14:paraId="48E0EB32" w14:textId="77777777" w:rsidR="00382E05" w:rsidRDefault="00382E05" w:rsidP="00382E05"/>
    <w:p w14:paraId="77ABB5BA" w14:textId="77777777" w:rsidR="00382E05" w:rsidRDefault="00382E05" w:rsidP="00382E05">
      <w:r>
        <w:rPr>
          <w:rFonts w:ascii="Calibri" w:eastAsia="Calibri" w:hAnsi="Calibri" w:cs="Calibri"/>
          <w:sz w:val="24"/>
          <w:szCs w:val="24"/>
        </w:rPr>
        <w:t>Eight. I'll make it a truss. Eight.</w:t>
      </w:r>
    </w:p>
    <w:p w14:paraId="1167953D" w14:textId="77777777" w:rsidR="00382E05" w:rsidRDefault="00382E05" w:rsidP="00382E05"/>
    <w:p w14:paraId="4DD4F198" w14:textId="77777777" w:rsidR="00382E05" w:rsidRDefault="00382E05" w:rsidP="00382E05">
      <w:r>
        <w:rPr>
          <w:rFonts w:ascii="Calibri" w:eastAsia="Calibri" w:hAnsi="Calibri" w:cs="Calibri"/>
          <w:sz w:val="24"/>
          <w:szCs w:val="24"/>
        </w:rPr>
        <w:t>Fletcher shells on the interior as well. Fletcher. Truss.</w:t>
      </w:r>
    </w:p>
    <w:p w14:paraId="7D45230A" w14:textId="77777777" w:rsidR="00382E05" w:rsidRDefault="00382E05" w:rsidP="00382E05"/>
    <w:p w14:paraId="605E3A21" w14:textId="77777777" w:rsidR="00382E05" w:rsidRDefault="00382E05" w:rsidP="00382E05">
      <w:r>
        <w:rPr>
          <w:rFonts w:ascii="Calibri" w:eastAsia="Calibri" w:hAnsi="Calibri" w:cs="Calibri"/>
          <w:sz w:val="24"/>
          <w:szCs w:val="24"/>
        </w:rPr>
        <w:t>Truss. Okay. That's a beam, but it should be.</w:t>
      </w:r>
    </w:p>
    <w:p w14:paraId="19E8FBCD" w14:textId="77777777" w:rsidR="00382E05" w:rsidRDefault="00382E05" w:rsidP="00382E05"/>
    <w:p w14:paraId="1A10ABF6" w14:textId="77777777" w:rsidR="00382E05" w:rsidRDefault="00382E05" w:rsidP="00382E05">
      <w:r>
        <w:rPr>
          <w:rFonts w:ascii="Calibri" w:eastAsia="Calibri" w:hAnsi="Calibri" w:cs="Calibri"/>
          <w:sz w:val="24"/>
          <w:szCs w:val="24"/>
        </w:rPr>
        <w:t>It should also be a Fletcher shell. 16 more. 17, no.</w:t>
      </w:r>
    </w:p>
    <w:p w14:paraId="0CA1B098" w14:textId="77777777" w:rsidR="00382E05" w:rsidRDefault="00382E05" w:rsidP="00382E05"/>
    <w:p w14:paraId="320081D9" w14:textId="77777777" w:rsidR="00382E05" w:rsidRDefault="00382E05" w:rsidP="00382E05">
      <w:r>
        <w:rPr>
          <w:rFonts w:ascii="Calibri" w:eastAsia="Calibri" w:hAnsi="Calibri" w:cs="Calibri"/>
          <w:sz w:val="24"/>
          <w:szCs w:val="24"/>
        </w:rPr>
        <w:t>18, yeah. 20. 21.</w:t>
      </w:r>
    </w:p>
    <w:p w14:paraId="5882385F" w14:textId="77777777" w:rsidR="00382E05" w:rsidRDefault="00382E05" w:rsidP="00382E05"/>
    <w:p w14:paraId="16B98CD9" w14:textId="77777777" w:rsidR="00382E05" w:rsidRDefault="00382E05" w:rsidP="00382E05">
      <w:r>
        <w:rPr>
          <w:rFonts w:ascii="Calibri" w:eastAsia="Calibri" w:hAnsi="Calibri" w:cs="Calibri"/>
          <w:sz w:val="24"/>
          <w:szCs w:val="24"/>
        </w:rPr>
        <w:t>All right. Confirm social models. So if you can see.</w:t>
      </w:r>
    </w:p>
    <w:p w14:paraId="675D2FBB" w14:textId="77777777" w:rsidR="00382E05" w:rsidRDefault="00382E05" w:rsidP="00382E05"/>
    <w:p w14:paraId="7CFCFD09" w14:textId="77777777" w:rsidR="00382E05" w:rsidRDefault="00382E05" w:rsidP="00382E05">
      <w:r>
        <w:rPr>
          <w:rFonts w:ascii="Calibri" w:eastAsia="Calibri" w:hAnsi="Calibri" w:cs="Calibri"/>
          <w:sz w:val="24"/>
          <w:szCs w:val="24"/>
        </w:rPr>
        <w:t>Energy. Let's see. Yeah.</w:t>
      </w:r>
    </w:p>
    <w:p w14:paraId="108435E3" w14:textId="77777777" w:rsidR="00382E05" w:rsidRDefault="00382E05" w:rsidP="00382E05"/>
    <w:p w14:paraId="3B14036E" w14:textId="77777777" w:rsidR="00382E05" w:rsidRDefault="00382E05" w:rsidP="00382E05">
      <w:r>
        <w:rPr>
          <w:rFonts w:ascii="Calibri" w:eastAsia="Calibri" w:hAnsi="Calibri" w:cs="Calibri"/>
          <w:sz w:val="24"/>
          <w:szCs w:val="24"/>
        </w:rPr>
        <w:t>One, two, three, four, five, six, seven. Energy. 161,000.</w:t>
      </w:r>
    </w:p>
    <w:p w14:paraId="09D4751F" w14:textId="77777777" w:rsidR="00382E05" w:rsidRDefault="00382E05" w:rsidP="00382E05"/>
    <w:p w14:paraId="369DD7CA" w14:textId="77777777" w:rsidR="00382E05" w:rsidRDefault="00382E05" w:rsidP="00382E05">
      <w:r>
        <w:rPr>
          <w:rFonts w:ascii="Calibri" w:eastAsia="Calibri" w:hAnsi="Calibri" w:cs="Calibri"/>
          <w:sz w:val="24"/>
          <w:szCs w:val="24"/>
        </w:rPr>
        <w:t>It is all. It's all shells again. Option three.</w:t>
      </w:r>
    </w:p>
    <w:p w14:paraId="606C3CB1" w14:textId="77777777" w:rsidR="00382E05" w:rsidRDefault="00382E05" w:rsidP="00382E05"/>
    <w:p w14:paraId="33614A1D" w14:textId="77777777" w:rsidR="00382E05" w:rsidRDefault="00382E05" w:rsidP="00382E05">
      <w:r>
        <w:rPr>
          <w:rFonts w:ascii="Calibri" w:eastAsia="Calibri" w:hAnsi="Calibri" w:cs="Calibri"/>
          <w:sz w:val="24"/>
          <w:szCs w:val="24"/>
        </w:rPr>
        <w:t>One, two, three, four, five, six, seven. Seven digits. Once again, all combined trusses and shells or.</w:t>
      </w:r>
    </w:p>
    <w:p w14:paraId="3664FF05" w14:textId="77777777" w:rsidR="00382E05" w:rsidRDefault="00382E05" w:rsidP="00382E05"/>
    <w:p w14:paraId="5B983D67" w14:textId="77777777" w:rsidR="00382E05" w:rsidRDefault="00382E05" w:rsidP="00382E05">
      <w:r>
        <w:rPr>
          <w:rFonts w:ascii="Calibri" w:eastAsia="Calibri" w:hAnsi="Calibri" w:cs="Calibri"/>
          <w:sz w:val="24"/>
          <w:szCs w:val="24"/>
        </w:rPr>
        <w:t>Only shells or only beams. I'll go with only beams this time. Option four.</w:t>
      </w:r>
    </w:p>
    <w:p w14:paraId="7A788968" w14:textId="77777777" w:rsidR="00382E05" w:rsidRDefault="00382E05" w:rsidP="00382E05"/>
    <w:p w14:paraId="7D3C57AF" w14:textId="77777777" w:rsidR="00382E05" w:rsidRDefault="00382E05" w:rsidP="00382E05">
      <w:r>
        <w:rPr>
          <w:rFonts w:ascii="Calibri" w:eastAsia="Calibri" w:hAnsi="Calibri" w:cs="Calibri"/>
          <w:sz w:val="24"/>
          <w:szCs w:val="24"/>
        </w:rPr>
        <w:t>It has the most. Strain energy. Okay.</w:t>
      </w:r>
    </w:p>
    <w:p w14:paraId="0EFCCCFD" w14:textId="77777777" w:rsidR="00382E05" w:rsidRDefault="00382E05" w:rsidP="00382E05"/>
    <w:p w14:paraId="1350B57E" w14:textId="77777777" w:rsidR="00382E05" w:rsidRDefault="00382E05" w:rsidP="00382E05">
      <w:r>
        <w:rPr>
          <w:rFonts w:ascii="Calibri" w:eastAsia="Calibri" w:hAnsi="Calibri" w:cs="Calibri"/>
          <w:sz w:val="24"/>
          <w:szCs w:val="24"/>
        </w:rPr>
        <w:t>I'll go with the next structure. But the AI. Has one, two, three, four, five, six, seven digits.</w:t>
      </w:r>
    </w:p>
    <w:p w14:paraId="1A4F635D" w14:textId="77777777" w:rsidR="00382E05" w:rsidRDefault="00382E05" w:rsidP="00382E05"/>
    <w:p w14:paraId="72A3B049" w14:textId="77777777" w:rsidR="00382E05" w:rsidRDefault="00382E05" w:rsidP="00382E05">
      <w:r>
        <w:rPr>
          <w:rFonts w:ascii="Calibri" w:eastAsia="Calibri" w:hAnsi="Calibri" w:cs="Calibri"/>
          <w:sz w:val="24"/>
          <w:szCs w:val="24"/>
        </w:rPr>
        <w:t>We'll see what. Yes. Asked to move maximum one space.</w:t>
      </w:r>
    </w:p>
    <w:p w14:paraId="0CAEE7FE" w14:textId="77777777" w:rsidR="00382E05" w:rsidRDefault="00382E05" w:rsidP="00382E05"/>
    <w:p w14:paraId="2D06BE56" w14:textId="77777777" w:rsidR="00382E05" w:rsidRDefault="00382E05" w:rsidP="00382E05">
      <w:r>
        <w:rPr>
          <w:rFonts w:ascii="Calibri" w:eastAsia="Calibri" w:hAnsi="Calibri" w:cs="Calibri"/>
          <w:sz w:val="24"/>
          <w:szCs w:val="24"/>
        </w:rPr>
        <w:t>Okay. I'm going to once again. I'm going to move this.</w:t>
      </w:r>
    </w:p>
    <w:p w14:paraId="76C0B285" w14:textId="77777777" w:rsidR="00382E05" w:rsidRDefault="00382E05" w:rsidP="00382E05"/>
    <w:p w14:paraId="598D8AE1" w14:textId="77777777" w:rsidR="00382E05" w:rsidRDefault="00382E05" w:rsidP="00382E05">
      <w:proofErr w:type="spellStart"/>
      <w:r>
        <w:rPr>
          <w:rFonts w:ascii="Calibri" w:eastAsia="Calibri" w:hAnsi="Calibri" w:cs="Calibri"/>
          <w:sz w:val="24"/>
          <w:szCs w:val="24"/>
        </w:rPr>
        <w:t>So.</w:t>
      </w:r>
      <w:proofErr w:type="spellEnd"/>
      <w:r>
        <w:rPr>
          <w:rFonts w:ascii="Calibri" w:eastAsia="Calibri" w:hAnsi="Calibri" w:cs="Calibri"/>
          <w:sz w:val="24"/>
          <w:szCs w:val="24"/>
        </w:rPr>
        <w:t xml:space="preserve"> Oh, wait. It's one, two, or.</w:t>
      </w:r>
    </w:p>
    <w:p w14:paraId="2615CF9A" w14:textId="77777777" w:rsidR="00382E05" w:rsidRDefault="00382E05" w:rsidP="00382E05"/>
    <w:p w14:paraId="2DCA1612" w14:textId="77777777" w:rsidR="00382E05" w:rsidRDefault="00382E05" w:rsidP="00382E05">
      <w:r>
        <w:rPr>
          <w:rFonts w:ascii="Calibri" w:eastAsia="Calibri" w:hAnsi="Calibri" w:cs="Calibri"/>
          <w:sz w:val="24"/>
          <w:szCs w:val="24"/>
        </w:rPr>
        <w:t>Okay. I love space. Okay.</w:t>
      </w:r>
    </w:p>
    <w:p w14:paraId="3CBD832F" w14:textId="77777777" w:rsidR="00382E05" w:rsidRDefault="00382E05" w:rsidP="00382E05"/>
    <w:p w14:paraId="4D5E8953" w14:textId="77777777" w:rsidR="00382E05" w:rsidRDefault="00382E05" w:rsidP="00382E05">
      <w:r>
        <w:rPr>
          <w:rFonts w:ascii="Calibri" w:eastAsia="Calibri" w:hAnsi="Calibri" w:cs="Calibri"/>
          <w:sz w:val="24"/>
          <w:szCs w:val="24"/>
        </w:rPr>
        <w:t>Parts. So lead it. Okay.</w:t>
      </w:r>
    </w:p>
    <w:p w14:paraId="3EC71A88" w14:textId="77777777" w:rsidR="00382E05" w:rsidRDefault="00382E05" w:rsidP="00382E05"/>
    <w:p w14:paraId="7751A407" w14:textId="77777777" w:rsidR="00382E05" w:rsidRDefault="00382E05" w:rsidP="00382E05">
      <w:r>
        <w:rPr>
          <w:rFonts w:ascii="Calibri" w:eastAsia="Calibri" w:hAnsi="Calibri" w:cs="Calibri"/>
          <w:sz w:val="24"/>
          <w:szCs w:val="24"/>
        </w:rPr>
        <w:t>Split the space. I'll split. Space.</w:t>
      </w:r>
    </w:p>
    <w:p w14:paraId="120E8B78" w14:textId="77777777" w:rsidR="00382E05" w:rsidRDefault="00382E05" w:rsidP="00382E05"/>
    <w:p w14:paraId="530935DC" w14:textId="77777777" w:rsidR="00382E05" w:rsidRDefault="00382E05" w:rsidP="00382E05">
      <w:r>
        <w:rPr>
          <w:rFonts w:ascii="Calibri" w:eastAsia="Calibri" w:hAnsi="Calibri" w:cs="Calibri"/>
          <w:sz w:val="24"/>
          <w:szCs w:val="24"/>
        </w:rPr>
        <w:t>Okay. It's. The portion.</w:t>
      </w:r>
    </w:p>
    <w:p w14:paraId="23642CC3" w14:textId="77777777" w:rsidR="00382E05" w:rsidRDefault="00382E05" w:rsidP="00382E05"/>
    <w:p w14:paraId="551607A2" w14:textId="77777777" w:rsidR="00382E05" w:rsidRDefault="00382E05" w:rsidP="00382E05">
      <w:r>
        <w:rPr>
          <w:rFonts w:ascii="Calibri" w:eastAsia="Calibri" w:hAnsi="Calibri" w:cs="Calibri"/>
          <w:sz w:val="24"/>
          <w:szCs w:val="24"/>
        </w:rPr>
        <w:t>The first score. Generated. Two.</w:t>
      </w:r>
    </w:p>
    <w:p w14:paraId="492FC70A" w14:textId="77777777" w:rsidR="00382E05" w:rsidRDefault="00382E05" w:rsidP="00382E05"/>
    <w:p w14:paraId="48F3A7C5" w14:textId="77777777" w:rsidR="00382E05" w:rsidRDefault="00382E05" w:rsidP="00382E05">
      <w:r>
        <w:rPr>
          <w:rFonts w:ascii="Calibri" w:eastAsia="Calibri" w:hAnsi="Calibri" w:cs="Calibri"/>
          <w:sz w:val="24"/>
          <w:szCs w:val="24"/>
        </w:rPr>
        <w:t>Pretty low. Difference. The thing score.</w:t>
      </w:r>
    </w:p>
    <w:p w14:paraId="467801F0" w14:textId="77777777" w:rsidR="00382E05" w:rsidRDefault="00382E05" w:rsidP="00382E05"/>
    <w:p w14:paraId="04EF3812" w14:textId="77777777" w:rsidR="00382E05" w:rsidRDefault="00382E05" w:rsidP="00382E05">
      <w:r>
        <w:rPr>
          <w:rFonts w:ascii="Calibri" w:eastAsia="Calibri" w:hAnsi="Calibri" w:cs="Calibri"/>
          <w:sz w:val="24"/>
          <w:szCs w:val="24"/>
        </w:rPr>
        <w:t>Yeah. Once again. It has the top part removed and no, it has a hole in the middle.</w:t>
      </w:r>
    </w:p>
    <w:p w14:paraId="6846C2E2" w14:textId="77777777" w:rsidR="00382E05" w:rsidRDefault="00382E05" w:rsidP="00382E05"/>
    <w:p w14:paraId="7DAF48B7" w14:textId="77777777" w:rsidR="00382E05" w:rsidRDefault="00382E05" w:rsidP="00382E05">
      <w:r>
        <w:rPr>
          <w:rFonts w:ascii="Calibri" w:eastAsia="Calibri" w:hAnsi="Calibri" w:cs="Calibri"/>
          <w:sz w:val="24"/>
          <w:szCs w:val="24"/>
        </w:rPr>
        <w:t>But it only differs 91%. But I don't. I'm not.</w:t>
      </w:r>
    </w:p>
    <w:p w14:paraId="488594E8" w14:textId="77777777" w:rsidR="00382E05" w:rsidRDefault="00382E05" w:rsidP="00382E05"/>
    <w:p w14:paraId="47AE6F02" w14:textId="77777777" w:rsidR="00382E05" w:rsidRDefault="00382E05" w:rsidP="00382E05">
      <w:r>
        <w:rPr>
          <w:rFonts w:ascii="Calibri" w:eastAsia="Calibri" w:hAnsi="Calibri" w:cs="Calibri"/>
          <w:sz w:val="24"/>
          <w:szCs w:val="24"/>
        </w:rPr>
        <w:t>Okay. Confidence. Nice.</w:t>
      </w:r>
    </w:p>
    <w:p w14:paraId="09E57AB1" w14:textId="77777777" w:rsidR="00382E05" w:rsidRDefault="00382E05" w:rsidP="00382E05"/>
    <w:p w14:paraId="43A09F68" w14:textId="77777777" w:rsidR="00382E05" w:rsidRDefault="00382E05" w:rsidP="00382E05">
      <w:r>
        <w:rPr>
          <w:rFonts w:ascii="Calibri" w:eastAsia="Calibri" w:hAnsi="Calibri" w:cs="Calibri"/>
          <w:sz w:val="24"/>
          <w:szCs w:val="24"/>
        </w:rPr>
        <w:t>Option for one 49 diversity score, but. There has, there's a huge. I'll choose option two.</w:t>
      </w:r>
    </w:p>
    <w:p w14:paraId="04104116" w14:textId="77777777" w:rsidR="00382E05" w:rsidRDefault="00382E05" w:rsidP="00382E05"/>
    <w:p w14:paraId="7E9D9678" w14:textId="77777777" w:rsidR="00382E05" w:rsidRDefault="00382E05" w:rsidP="00382E05">
      <w:r>
        <w:rPr>
          <w:rFonts w:ascii="Calibri" w:eastAsia="Calibri" w:hAnsi="Calibri" w:cs="Calibri"/>
          <w:sz w:val="24"/>
          <w:szCs w:val="24"/>
        </w:rPr>
        <w:t>The least. It looks pretty. Stiff.</w:t>
      </w:r>
    </w:p>
    <w:p w14:paraId="7EA2839C" w14:textId="77777777" w:rsidR="00382E05" w:rsidRDefault="00382E05" w:rsidP="00382E05"/>
    <w:p w14:paraId="3B9FE7FD" w14:textId="77777777" w:rsidR="00382E05" w:rsidRDefault="00382E05" w:rsidP="00382E05">
      <w:r>
        <w:rPr>
          <w:rFonts w:ascii="Calibri" w:eastAsia="Calibri" w:hAnsi="Calibri" w:cs="Calibri"/>
          <w:sz w:val="24"/>
          <w:szCs w:val="24"/>
        </w:rPr>
        <w:t>Okay. Option two. Complete the second tuition.</w:t>
      </w:r>
    </w:p>
    <w:p w14:paraId="78662ADE" w14:textId="77777777" w:rsidR="00382E05" w:rsidRDefault="00382E05" w:rsidP="00382E05"/>
    <w:p w14:paraId="0287886E" w14:textId="77777777" w:rsidR="00382E05" w:rsidRDefault="00382E05" w:rsidP="00382E05">
      <w:r>
        <w:rPr>
          <w:rFonts w:ascii="Calibri" w:eastAsia="Calibri" w:hAnsi="Calibri" w:cs="Calibri"/>
          <w:sz w:val="24"/>
          <w:szCs w:val="24"/>
        </w:rPr>
        <w:t>Okay. Okay. Okay.</w:t>
      </w:r>
    </w:p>
    <w:p w14:paraId="24898827" w14:textId="77777777" w:rsidR="00382E05" w:rsidRDefault="00382E05" w:rsidP="00382E05"/>
    <w:p w14:paraId="4B390FBE" w14:textId="77777777" w:rsidR="00382E05" w:rsidRDefault="00382E05" w:rsidP="00382E05">
      <w:r>
        <w:rPr>
          <w:rFonts w:ascii="Calibri" w:eastAsia="Calibri" w:hAnsi="Calibri" w:cs="Calibri"/>
          <w:sz w:val="24"/>
          <w:szCs w:val="24"/>
        </w:rPr>
        <w:t>Okay. Okay. I don't know why I'm looking at all the photos up.</w:t>
      </w:r>
    </w:p>
    <w:p w14:paraId="671DD91E" w14:textId="77777777" w:rsidR="00382E05" w:rsidRDefault="00382E05" w:rsidP="00382E05"/>
    <w:p w14:paraId="0434F52C" w14:textId="4337C82E" w:rsidR="004654F2" w:rsidRDefault="00382E05">
      <w:r>
        <w:rPr>
          <w:rFonts w:ascii="Calibri" w:eastAsia="Calibri" w:hAnsi="Calibri" w:cs="Calibri"/>
          <w:sz w:val="24"/>
          <w:szCs w:val="24"/>
        </w:rPr>
        <w:t>I'm going to keep doing what I'm doing. I don't want to leave.</w:t>
      </w:r>
    </w:p>
    <w:sectPr w:rsidR="004654F2">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E9204E3"/>
    <w:multiLevelType w:val="hybridMultilevel"/>
    <w:tmpl w:val="6FDE209A"/>
    <w:lvl w:ilvl="0" w:tplc="270408D2">
      <w:start w:val="1"/>
      <w:numFmt w:val="bullet"/>
      <w:lvlText w:val="●"/>
      <w:lvlJc w:val="left"/>
      <w:pPr>
        <w:ind w:left="720" w:hanging="360"/>
      </w:pPr>
    </w:lvl>
    <w:lvl w:ilvl="1" w:tplc="D9786B4C">
      <w:start w:val="1"/>
      <w:numFmt w:val="bullet"/>
      <w:lvlText w:val="○"/>
      <w:lvlJc w:val="left"/>
      <w:pPr>
        <w:ind w:left="1440" w:hanging="360"/>
      </w:pPr>
    </w:lvl>
    <w:lvl w:ilvl="2" w:tplc="C1E4C6D8">
      <w:start w:val="1"/>
      <w:numFmt w:val="bullet"/>
      <w:lvlText w:val="■"/>
      <w:lvlJc w:val="left"/>
      <w:pPr>
        <w:ind w:left="2160" w:hanging="360"/>
      </w:pPr>
    </w:lvl>
    <w:lvl w:ilvl="3" w:tplc="D4FEA414">
      <w:start w:val="1"/>
      <w:numFmt w:val="bullet"/>
      <w:lvlText w:val="●"/>
      <w:lvlJc w:val="left"/>
      <w:pPr>
        <w:ind w:left="2880" w:hanging="360"/>
      </w:pPr>
    </w:lvl>
    <w:lvl w:ilvl="4" w:tplc="43AC956E">
      <w:start w:val="1"/>
      <w:numFmt w:val="bullet"/>
      <w:lvlText w:val="○"/>
      <w:lvlJc w:val="left"/>
      <w:pPr>
        <w:ind w:left="3600" w:hanging="360"/>
      </w:pPr>
    </w:lvl>
    <w:lvl w:ilvl="5" w:tplc="06D8E00E">
      <w:start w:val="1"/>
      <w:numFmt w:val="bullet"/>
      <w:lvlText w:val="■"/>
      <w:lvlJc w:val="left"/>
      <w:pPr>
        <w:ind w:left="4320" w:hanging="360"/>
      </w:pPr>
    </w:lvl>
    <w:lvl w:ilvl="6" w:tplc="3978312C">
      <w:start w:val="1"/>
      <w:numFmt w:val="bullet"/>
      <w:lvlText w:val="●"/>
      <w:lvlJc w:val="left"/>
      <w:pPr>
        <w:ind w:left="5040" w:hanging="360"/>
      </w:pPr>
    </w:lvl>
    <w:lvl w:ilvl="7" w:tplc="B3AEA83E">
      <w:start w:val="1"/>
      <w:numFmt w:val="bullet"/>
      <w:lvlText w:val="●"/>
      <w:lvlJc w:val="left"/>
      <w:pPr>
        <w:ind w:left="5760" w:hanging="360"/>
      </w:pPr>
    </w:lvl>
    <w:lvl w:ilvl="8" w:tplc="C80852EC">
      <w:start w:val="1"/>
      <w:numFmt w:val="bullet"/>
      <w:lvlText w:val="●"/>
      <w:lvlJc w:val="left"/>
      <w:pPr>
        <w:ind w:left="6480" w:hanging="360"/>
      </w:pPr>
    </w:lvl>
  </w:abstractNum>
  <w:num w:numId="1" w16cid:durableId="2103642097">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0NTEzMzUztzSyNDJR0lEKTi0uzszPAykwqgUA646RCCwAAAA="/>
  </w:docVars>
  <w:rsids>
    <w:rsidRoot w:val="004654F2"/>
    <w:rsid w:val="00011BB0"/>
    <w:rsid w:val="00110C99"/>
    <w:rsid w:val="00382E05"/>
    <w:rsid w:val="004654F2"/>
    <w:rsid w:val="00474AF4"/>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34F47B"/>
  <w15:docId w15:val="{97F975EB-FD6C-4DD1-9F23-5E1B05EF2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381</Words>
  <Characters>7878</Characters>
  <Application>Microsoft Office Word</Application>
  <DocSecurity>0</DocSecurity>
  <Lines>65</Lines>
  <Paragraphs>18</Paragraphs>
  <ScaleCrop>false</ScaleCrop>
  <Company/>
  <LinksUpToDate>false</LinksUpToDate>
  <CharactersWithSpaces>9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1</dc:title>
  <dc:creator>TurboScribe.ai</dc:creator>
  <cp:lastModifiedBy>Jildert Turkstra</cp:lastModifiedBy>
  <cp:revision>3</cp:revision>
  <dcterms:created xsi:type="dcterms:W3CDTF">2024-06-12T08:13:00Z</dcterms:created>
  <dcterms:modified xsi:type="dcterms:W3CDTF">2024-06-27T10:04:00Z</dcterms:modified>
</cp:coreProperties>
</file>